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0EAA4" w14:textId="77777777" w:rsidR="00182D79" w:rsidRPr="009A1A43" w:rsidRDefault="00182D79" w:rsidP="001D57AE">
      <w:pPr>
        <w:pBdr>
          <w:bottom w:val="single" w:sz="12" w:space="1" w:color="auto"/>
        </w:pBdr>
        <w:spacing w:before="0"/>
        <w:rPr>
          <w:rFonts w:ascii="Times New Roman" w:hAnsi="Times New Roman"/>
          <w:sz w:val="36"/>
        </w:rPr>
      </w:pPr>
    </w:p>
    <w:p w14:paraId="09864DA1" w14:textId="77777777" w:rsidR="0049771E" w:rsidRPr="009A1A43" w:rsidRDefault="0049771E" w:rsidP="00CE7232">
      <w:pPr>
        <w:spacing w:before="0"/>
        <w:jc w:val="center"/>
        <w:rPr>
          <w:rFonts w:ascii="Times New Roman" w:hAnsi="Times New Roman"/>
          <w:b/>
        </w:rPr>
      </w:pPr>
    </w:p>
    <w:p w14:paraId="005CC7E0" w14:textId="77777777" w:rsidR="001515C7" w:rsidRPr="009A1A43" w:rsidRDefault="001515C7" w:rsidP="00CE7232">
      <w:pPr>
        <w:spacing w:before="0"/>
        <w:jc w:val="center"/>
        <w:rPr>
          <w:rFonts w:ascii="Times New Roman" w:hAnsi="Times New Roman"/>
          <w:b/>
        </w:rPr>
      </w:pPr>
    </w:p>
    <w:p w14:paraId="026C7A33" w14:textId="77777777" w:rsidR="00B30D5C" w:rsidRPr="009A1A43" w:rsidRDefault="00086B39">
      <w:pPr>
        <w:pStyle w:val="Heading3"/>
        <w:jc w:val="center"/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EEEM023 / </w:t>
      </w:r>
      <w:r w:rsidR="00B30D5C" w:rsidRPr="009A1A43">
        <w:rPr>
          <w:rFonts w:ascii="Times New Roman" w:hAnsi="Times New Roman"/>
        </w:rPr>
        <w:t xml:space="preserve">EEM.nsm </w:t>
      </w:r>
      <w:r w:rsidR="006A14F3" w:rsidRPr="009A1A43">
        <w:rPr>
          <w:rFonts w:ascii="Times New Roman" w:hAnsi="Times New Roman"/>
        </w:rPr>
        <w:t>L</w:t>
      </w:r>
      <w:r w:rsidR="00CE7232" w:rsidRPr="009A1A43">
        <w:rPr>
          <w:rFonts w:ascii="Times New Roman" w:hAnsi="Times New Roman"/>
        </w:rPr>
        <w:t>ab-Based Assignment</w:t>
      </w:r>
    </w:p>
    <w:p w14:paraId="1698B53F" w14:textId="77777777" w:rsidR="00CE7232" w:rsidRPr="009A1A43" w:rsidRDefault="00CE7232" w:rsidP="00CE7232">
      <w:pPr>
        <w:rPr>
          <w:rFonts w:ascii="Times New Roman" w:hAnsi="Times New Roman"/>
        </w:rPr>
      </w:pPr>
    </w:p>
    <w:p w14:paraId="7B6DF502" w14:textId="502042F5" w:rsidR="00CE7232" w:rsidRDefault="00CE7232" w:rsidP="00CE7232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The assignment consists of practical </w:t>
      </w:r>
      <w:r w:rsidR="00A85C6F" w:rsidRPr="009A1A43">
        <w:rPr>
          <w:rFonts w:ascii="Times New Roman" w:hAnsi="Times New Roman"/>
        </w:rPr>
        <w:t xml:space="preserve">computer </w:t>
      </w:r>
      <w:r w:rsidRPr="009A1A43">
        <w:rPr>
          <w:rFonts w:ascii="Times New Roman" w:hAnsi="Times New Roman"/>
        </w:rPr>
        <w:t>laboratory work</w:t>
      </w:r>
      <w:r w:rsidR="007920A5" w:rsidRPr="009A1A43">
        <w:rPr>
          <w:rFonts w:ascii="Times New Roman" w:hAnsi="Times New Roman"/>
        </w:rPr>
        <w:t>, with the aim of helping you to gain familiarity with SNMP in a manager role.</w:t>
      </w:r>
      <w:r w:rsidR="00A85C6F" w:rsidRPr="009A1A43">
        <w:rPr>
          <w:rFonts w:ascii="Times New Roman" w:hAnsi="Times New Roman"/>
        </w:rPr>
        <w:t xml:space="preserve"> </w:t>
      </w:r>
      <w:r w:rsidR="007920A5" w:rsidRPr="009A1A43">
        <w:rPr>
          <w:rFonts w:ascii="Times New Roman" w:hAnsi="Times New Roman"/>
        </w:rPr>
        <w:t xml:space="preserve"> S</w:t>
      </w:r>
      <w:r w:rsidR="00A85C6F" w:rsidRPr="009A1A43">
        <w:rPr>
          <w:rFonts w:ascii="Times New Roman" w:hAnsi="Times New Roman"/>
        </w:rPr>
        <w:t>oftware is to be developed</w:t>
      </w:r>
      <w:r w:rsidRPr="009A1A43">
        <w:rPr>
          <w:rFonts w:ascii="Times New Roman" w:hAnsi="Times New Roman"/>
        </w:rPr>
        <w:t xml:space="preserve"> and submitted</w:t>
      </w:r>
      <w:r w:rsidR="00A85C6F" w:rsidRPr="009A1A43">
        <w:rPr>
          <w:rFonts w:ascii="Times New Roman" w:hAnsi="Times New Roman"/>
        </w:rPr>
        <w:t>,</w:t>
      </w:r>
      <w:r w:rsidRPr="009A1A43">
        <w:rPr>
          <w:rFonts w:ascii="Times New Roman" w:hAnsi="Times New Roman"/>
        </w:rPr>
        <w:t xml:space="preserve"> together with a </w:t>
      </w:r>
      <w:r w:rsidR="00A85C6F" w:rsidRPr="009A1A43">
        <w:rPr>
          <w:rFonts w:ascii="Times New Roman" w:hAnsi="Times New Roman"/>
        </w:rPr>
        <w:t>brief</w:t>
      </w:r>
      <w:r w:rsidRPr="009A1A43">
        <w:rPr>
          <w:rFonts w:ascii="Times New Roman" w:hAnsi="Times New Roman"/>
        </w:rPr>
        <w:t xml:space="preserve"> </w:t>
      </w:r>
      <w:r w:rsidR="00FE3321" w:rsidRPr="009A1A43">
        <w:rPr>
          <w:rFonts w:ascii="Times New Roman" w:hAnsi="Times New Roman"/>
        </w:rPr>
        <w:t>report</w:t>
      </w:r>
      <w:r w:rsidRPr="009A1A43">
        <w:rPr>
          <w:rFonts w:ascii="Times New Roman" w:hAnsi="Times New Roman"/>
        </w:rPr>
        <w:t xml:space="preserve"> covering the areas addressed in the practical work.  Every student will also give in the laboratory a demonstration of the </w:t>
      </w:r>
      <w:r w:rsidR="00A85C6F" w:rsidRPr="009A1A43">
        <w:rPr>
          <w:rFonts w:ascii="Times New Roman" w:hAnsi="Times New Roman"/>
        </w:rPr>
        <w:t>software</w:t>
      </w:r>
      <w:r w:rsidRPr="009A1A43">
        <w:rPr>
          <w:rFonts w:ascii="Times New Roman" w:hAnsi="Times New Roman"/>
        </w:rPr>
        <w:t xml:space="preserve"> that he or she has built. </w:t>
      </w:r>
    </w:p>
    <w:p w14:paraId="00B58CCC" w14:textId="559E4F8C" w:rsidR="004E6E1C" w:rsidRPr="009A1A43" w:rsidRDefault="004E6E1C" w:rsidP="00CE7232">
      <w:pPr>
        <w:rPr>
          <w:rFonts w:ascii="Times New Roman" w:hAnsi="Times New Roman"/>
          <w:lang w:eastAsia="ko-KR"/>
        </w:rPr>
      </w:pPr>
      <w:r w:rsidRPr="004E6E1C">
        <w:rPr>
          <w:rFonts w:ascii="Batang" w:eastAsia="Batang" w:hAnsi="Batang" w:cs="Batang" w:hint="eastAsia"/>
          <w:lang w:eastAsia="ko-KR"/>
        </w:rPr>
        <w:t>이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과제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매니저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역할의</w:t>
      </w:r>
      <w:r w:rsidRPr="004E6E1C">
        <w:rPr>
          <w:rFonts w:ascii="Times New Roman" w:hAnsi="Times New Roman"/>
          <w:lang w:eastAsia="ko-KR"/>
        </w:rPr>
        <w:t xml:space="preserve"> SNMP</w:t>
      </w:r>
      <w:r w:rsidRPr="004E6E1C">
        <w:rPr>
          <w:rFonts w:ascii="Batang" w:eastAsia="Batang" w:hAnsi="Batang" w:cs="Batang" w:hint="eastAsia"/>
          <w:lang w:eastAsia="ko-KR"/>
        </w:rPr>
        <w:t>에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익숙해지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것을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목적으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실용적인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컴퓨터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실험실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작업으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구성됩니다</w:t>
      </w:r>
      <w:r w:rsidRPr="004E6E1C">
        <w:rPr>
          <w:rFonts w:ascii="Times New Roman" w:hAnsi="Times New Roman"/>
          <w:lang w:eastAsia="ko-KR"/>
        </w:rPr>
        <w:t xml:space="preserve">.  </w:t>
      </w:r>
    </w:p>
    <w:p w14:paraId="4917D59B" w14:textId="3534DD07" w:rsidR="00CE7232" w:rsidRPr="009A1A43" w:rsidRDefault="00CE7232" w:rsidP="00CE7232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All the programming required should be done in </w:t>
      </w:r>
      <w:r w:rsidRPr="00E24816">
        <w:rPr>
          <w:rFonts w:ascii="Times New Roman" w:hAnsi="Times New Roman"/>
          <w:b/>
        </w:rPr>
        <w:t>Java</w:t>
      </w:r>
      <w:r w:rsidRPr="009A1A43">
        <w:rPr>
          <w:rFonts w:ascii="Times New Roman" w:hAnsi="Times New Roman"/>
        </w:rPr>
        <w:t>.</w:t>
      </w:r>
    </w:p>
    <w:p w14:paraId="326A6F61" w14:textId="77777777" w:rsidR="00CE7232" w:rsidRPr="009A1A43" w:rsidRDefault="00CE7232" w:rsidP="00CE7232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>The following two small systems should be developed:</w:t>
      </w:r>
    </w:p>
    <w:p w14:paraId="383FAE6F" w14:textId="77777777" w:rsidR="00CE7232" w:rsidRPr="009A1A43" w:rsidRDefault="00CE7232" w:rsidP="00433829">
      <w:pPr>
        <w:numPr>
          <w:ilvl w:val="0"/>
          <w:numId w:val="30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A manager program that retrieves via the Advent SNMP low level API all the TCP connections in a remote machine.  The TCP connection objects should be as defined in the SNMP MIB-II.</w:t>
      </w:r>
    </w:p>
    <w:p w14:paraId="7E13BC20" w14:textId="0DB59907" w:rsidR="00CE7232" w:rsidRDefault="00CE7232" w:rsidP="00433829">
      <w:pPr>
        <w:numPr>
          <w:ilvl w:val="0"/>
          <w:numId w:val="30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A manager program that is given as parameters a counter attribute (i.e. a SNMP “object”) that models real traffic to be monitored, e.g. </w:t>
      </w:r>
      <w:r w:rsidRPr="009A1A43">
        <w:rPr>
          <w:rFonts w:ascii="Times New Roman" w:hAnsi="Times New Roman"/>
          <w:i/>
        </w:rPr>
        <w:t>ifInOctets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</w:rPr>
        <w:t>/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  <w:i/>
        </w:rPr>
        <w:t>ifOutOctets</w:t>
      </w:r>
      <w:r w:rsidRPr="009A1A43">
        <w:rPr>
          <w:rFonts w:ascii="Times New Roman" w:hAnsi="Times New Roman"/>
        </w:rPr>
        <w:t xml:space="preserve"> of the SNMP MIB-II Interface group, </w:t>
      </w:r>
      <w:r w:rsidRPr="009A1A43">
        <w:rPr>
          <w:rFonts w:ascii="Times New Roman" w:hAnsi="Times New Roman"/>
          <w:i/>
        </w:rPr>
        <w:t>ipInDelivers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</w:rPr>
        <w:t>/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  <w:i/>
        </w:rPr>
        <w:t>ipOutRequests</w:t>
      </w:r>
      <w:r w:rsidRPr="009A1A43">
        <w:rPr>
          <w:rFonts w:ascii="Times New Roman" w:hAnsi="Times New Roman"/>
        </w:rPr>
        <w:t xml:space="preserve"> of the IP group, </w:t>
      </w:r>
      <w:r w:rsidRPr="009A1A43">
        <w:rPr>
          <w:rFonts w:ascii="Times New Roman" w:hAnsi="Times New Roman"/>
          <w:i/>
        </w:rPr>
        <w:t>tcpInSegs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</w:rPr>
        <w:t>/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  <w:i/>
        </w:rPr>
        <w:t>tcpOutSegs</w:t>
      </w:r>
      <w:r w:rsidRPr="009A1A43">
        <w:rPr>
          <w:rFonts w:ascii="Times New Roman" w:hAnsi="Times New Roman"/>
        </w:rPr>
        <w:t xml:space="preserve"> of the TCP group, etc., a polling period in seconds, the number of periods </w:t>
      </w:r>
      <w:r w:rsidRPr="009A1A43">
        <w:rPr>
          <w:rFonts w:ascii="Times New Roman" w:hAnsi="Times New Roman"/>
          <w:i/>
        </w:rPr>
        <w:t>N</w:t>
      </w:r>
      <w:r w:rsidRPr="009A1A43">
        <w:rPr>
          <w:rFonts w:ascii="Times New Roman" w:hAnsi="Times New Roman"/>
        </w:rPr>
        <w:t xml:space="preserve"> to be used for averaging</w:t>
      </w:r>
      <w:r w:rsidR="00433829" w:rsidRPr="009A1A43">
        <w:rPr>
          <w:rFonts w:ascii="Times New Roman" w:hAnsi="Times New Roman"/>
        </w:rPr>
        <w:t>,</w:t>
      </w:r>
      <w:r w:rsidRPr="009A1A43">
        <w:rPr>
          <w:rFonts w:ascii="Times New Roman" w:hAnsi="Times New Roman"/>
        </w:rPr>
        <w:t xml:space="preserve"> and the network node in which to access that object. The program should poll the object periodically and should </w:t>
      </w:r>
      <w:r w:rsidR="00A85C6F" w:rsidRPr="009A1A43">
        <w:rPr>
          <w:rFonts w:ascii="Times New Roman" w:hAnsi="Times New Roman"/>
        </w:rPr>
        <w:t>calculate</w:t>
      </w:r>
      <w:r w:rsidRPr="009A1A43">
        <w:rPr>
          <w:rFonts w:ascii="Times New Roman" w:hAnsi="Times New Roman"/>
        </w:rPr>
        <w:t xml:space="preserve"> the throughput, in bits/sec or p</w:t>
      </w:r>
      <w:r w:rsidR="00476E28" w:rsidRPr="009A1A43">
        <w:rPr>
          <w:rFonts w:ascii="Times New Roman" w:hAnsi="Times New Roman"/>
        </w:rPr>
        <w:t>ac</w:t>
      </w:r>
      <w:r w:rsidRPr="009A1A43">
        <w:rPr>
          <w:rFonts w:ascii="Times New Roman" w:hAnsi="Times New Roman"/>
        </w:rPr>
        <w:t>k</w:t>
      </w:r>
      <w:r w:rsidR="00476E28" w:rsidRPr="009A1A43">
        <w:rPr>
          <w:rFonts w:ascii="Times New Roman" w:hAnsi="Times New Roman"/>
        </w:rPr>
        <w:t>e</w:t>
      </w:r>
      <w:r w:rsidRPr="009A1A43">
        <w:rPr>
          <w:rFonts w:ascii="Times New Roman" w:hAnsi="Times New Roman"/>
        </w:rPr>
        <w:t>ts/sec, using a uniformly weighted moving average algorithm (the latter is explained in the course notes).</w:t>
      </w:r>
    </w:p>
    <w:p w14:paraId="0ABC6369" w14:textId="1CA3B463" w:rsidR="004E6E1C" w:rsidRPr="004E6E1C" w:rsidRDefault="004E6E1C" w:rsidP="004E6E1C">
      <w:pPr>
        <w:numPr>
          <w:ilvl w:val="0"/>
          <w:numId w:val="30"/>
        </w:numPr>
        <w:rPr>
          <w:rFonts w:ascii="Times New Roman" w:hAnsi="Times New Roman"/>
          <w:lang w:eastAsia="ko-KR"/>
        </w:rPr>
      </w:pPr>
      <w:r w:rsidRPr="004E6E1C">
        <w:rPr>
          <w:rFonts w:ascii="Batang" w:eastAsia="Batang" w:hAnsi="Batang" w:cs="Batang" w:hint="eastAsia"/>
          <w:lang w:eastAsia="ko-KR"/>
        </w:rPr>
        <w:t>모니터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대상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실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트래픽을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모델화하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카운터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속성</w:t>
      </w:r>
      <w:r w:rsidRPr="004E6E1C">
        <w:rPr>
          <w:rFonts w:ascii="Times New Roman" w:hAnsi="Times New Roman"/>
          <w:lang w:eastAsia="ko-KR"/>
        </w:rPr>
        <w:t>(</w:t>
      </w:r>
      <w:r w:rsidRPr="004E6E1C">
        <w:rPr>
          <w:rFonts w:ascii="Batang" w:eastAsia="Batang" w:hAnsi="Batang" w:cs="Batang" w:hint="eastAsia"/>
          <w:lang w:eastAsia="ko-KR"/>
        </w:rPr>
        <w:t>즉</w:t>
      </w:r>
      <w:r w:rsidRPr="004E6E1C">
        <w:rPr>
          <w:rFonts w:ascii="Times New Roman" w:hAnsi="Times New Roman"/>
          <w:lang w:eastAsia="ko-KR"/>
        </w:rPr>
        <w:t xml:space="preserve"> SNMP "</w:t>
      </w:r>
      <w:r w:rsidRPr="004E6E1C">
        <w:rPr>
          <w:rFonts w:ascii="Batang" w:eastAsia="Batang" w:hAnsi="Batang" w:cs="Batang" w:hint="eastAsia"/>
          <w:lang w:eastAsia="ko-KR"/>
        </w:rPr>
        <w:t>개체</w:t>
      </w:r>
      <w:r w:rsidRPr="004E6E1C">
        <w:rPr>
          <w:rFonts w:ascii="Times New Roman" w:hAnsi="Times New Roman"/>
          <w:lang w:eastAsia="ko-KR"/>
        </w:rPr>
        <w:t>")</w:t>
      </w:r>
      <w:r w:rsidRPr="004E6E1C">
        <w:rPr>
          <w:rFonts w:ascii="Batang" w:eastAsia="Batang" w:hAnsi="Batang" w:cs="Batang" w:hint="eastAsia"/>
          <w:lang w:eastAsia="ko-KR"/>
        </w:rPr>
        <w:t>이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파라미터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주어지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매니저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프로그램</w:t>
      </w:r>
      <w:r>
        <w:rPr>
          <w:rFonts w:ascii="Batang" w:eastAsia="Batang" w:hAnsi="Batang" w:cs="Batang" w:hint="eastAsia"/>
          <w:lang w:eastAsia="ko-KR"/>
        </w:rPr>
        <w:t>만들기</w:t>
      </w:r>
      <w:r>
        <w:rPr>
          <w:rFonts w:ascii="Batang" w:eastAsia="Batang" w:hAnsi="Batang" w:cs="Batang"/>
          <w:lang w:eastAsia="ko-KR"/>
        </w:rPr>
        <w:t xml:space="preserve">. </w:t>
      </w:r>
      <w:r w:rsidRPr="004E6E1C">
        <w:rPr>
          <w:rFonts w:ascii="Batang" w:eastAsia="Batang" w:hAnsi="Batang" w:cs="Batang" w:hint="eastAsia"/>
          <w:lang w:eastAsia="ko-KR"/>
        </w:rPr>
        <w:t>예를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들어</w:t>
      </w:r>
      <w:r w:rsidRPr="004E6E1C">
        <w:rPr>
          <w:rFonts w:ascii="Times New Roman" w:hAnsi="Times New Roman"/>
          <w:lang w:eastAsia="ko-KR"/>
        </w:rPr>
        <w:t xml:space="preserve"> SNMP MIB-II </w:t>
      </w:r>
      <w:r w:rsidRPr="004E6E1C">
        <w:rPr>
          <w:rFonts w:ascii="Batang" w:eastAsia="Batang" w:hAnsi="Batang" w:cs="Batang" w:hint="eastAsia"/>
          <w:lang w:eastAsia="ko-KR"/>
        </w:rPr>
        <w:t>인터페이스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그룹의</w:t>
      </w:r>
      <w:r w:rsidRPr="004E6E1C">
        <w:rPr>
          <w:rFonts w:ascii="Times New Roman" w:hAnsi="Times New Roman"/>
          <w:lang w:eastAsia="ko-KR"/>
        </w:rPr>
        <w:t xml:space="preserve"> ifInOctets / ifOutOctets, IP </w:t>
      </w:r>
      <w:r w:rsidRPr="004E6E1C">
        <w:rPr>
          <w:rFonts w:ascii="Batang" w:eastAsia="Batang" w:hAnsi="Batang" w:cs="Batang" w:hint="eastAsia"/>
          <w:lang w:eastAsia="ko-KR"/>
        </w:rPr>
        <w:t>그룹의</w:t>
      </w:r>
      <w:r w:rsidRPr="004E6E1C">
        <w:rPr>
          <w:rFonts w:ascii="Times New Roman" w:hAnsi="Times New Roman"/>
          <w:lang w:eastAsia="ko-KR"/>
        </w:rPr>
        <w:t xml:space="preserve"> ipInDelivers / ipOutRequests, tcpInSe tcpOuts / tcpOutgse </w:t>
      </w:r>
      <w:r w:rsidRPr="004E6E1C">
        <w:rPr>
          <w:rFonts w:ascii="Batang" w:eastAsia="Batang" w:hAnsi="Batang" w:cs="Batang" w:hint="eastAsia"/>
          <w:lang w:eastAsia="ko-KR"/>
        </w:rPr>
        <w:t>등입니다</w:t>
      </w:r>
      <w:r w:rsidRPr="004E6E1C">
        <w:rPr>
          <w:rFonts w:ascii="Times New Roman" w:hAnsi="Times New Roman"/>
          <w:lang w:eastAsia="ko-KR"/>
        </w:rPr>
        <w:t xml:space="preserve">. </w:t>
      </w:r>
      <w:r w:rsidRPr="004E6E1C">
        <w:rPr>
          <w:rFonts w:ascii="Batang" w:eastAsia="Batang" w:hAnsi="Batang" w:cs="Batang" w:hint="eastAsia"/>
          <w:lang w:eastAsia="ko-KR"/>
        </w:rPr>
        <w:t>폴링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기간</w:t>
      </w:r>
      <w:r w:rsidRPr="004E6E1C">
        <w:rPr>
          <w:rFonts w:ascii="Times New Roman" w:hAnsi="Times New Roman"/>
          <w:lang w:eastAsia="ko-KR"/>
        </w:rPr>
        <w:t>(</w:t>
      </w:r>
      <w:r w:rsidRPr="004E6E1C">
        <w:rPr>
          <w:rFonts w:ascii="Batang" w:eastAsia="Batang" w:hAnsi="Batang" w:cs="Batang" w:hint="eastAsia"/>
          <w:lang w:eastAsia="ko-KR"/>
        </w:rPr>
        <w:t>초단위</w:t>
      </w:r>
      <w:r w:rsidRPr="004E6E1C">
        <w:rPr>
          <w:rFonts w:ascii="Times New Roman" w:hAnsi="Times New Roman"/>
          <w:lang w:eastAsia="ko-KR"/>
        </w:rPr>
        <w:t xml:space="preserve">), </w:t>
      </w:r>
      <w:r w:rsidRPr="004E6E1C">
        <w:rPr>
          <w:rFonts w:ascii="Batang" w:eastAsia="Batang" w:hAnsi="Batang" w:cs="Batang" w:hint="eastAsia"/>
          <w:lang w:eastAsia="ko-KR"/>
        </w:rPr>
        <w:t>평균화에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사용되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기간</w:t>
      </w:r>
      <w:r>
        <w:rPr>
          <w:rFonts w:ascii="Batang" w:eastAsia="Batang" w:hAnsi="Batang" w:cs="Batang" w:hint="eastAsia"/>
          <w:lang w:eastAsia="ko-KR"/>
        </w:rPr>
        <w:t xml:space="preserve"> </w:t>
      </w:r>
      <w:r w:rsidRPr="004E6E1C">
        <w:rPr>
          <w:rFonts w:ascii="Times New Roman" w:hAnsi="Times New Roman"/>
          <w:lang w:eastAsia="ko-KR"/>
        </w:rPr>
        <w:t xml:space="preserve">N </w:t>
      </w:r>
      <w:r w:rsidRPr="004E6E1C">
        <w:rPr>
          <w:rFonts w:ascii="Batang" w:eastAsia="Batang" w:hAnsi="Batang" w:cs="Batang" w:hint="eastAsia"/>
          <w:lang w:eastAsia="ko-KR"/>
        </w:rPr>
        <w:t>및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해당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오브젝트에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액세스하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네트워크노드</w:t>
      </w:r>
      <w:r w:rsidRPr="004E6E1C">
        <w:rPr>
          <w:rFonts w:ascii="Times New Roman" w:hAnsi="Times New Roman"/>
          <w:lang w:eastAsia="ko-KR"/>
        </w:rPr>
        <w:t xml:space="preserve"> </w:t>
      </w:r>
      <w:r>
        <w:rPr>
          <w:rFonts w:ascii="Times New Roman" w:hAnsi="Times New Roman"/>
          <w:lang w:eastAsia="ko-KR"/>
        </w:rPr>
        <w:t xml:space="preserve">, </w:t>
      </w:r>
      <w:r w:rsidRPr="004E6E1C">
        <w:rPr>
          <w:rFonts w:ascii="Batang" w:eastAsia="Batang" w:hAnsi="Batang" w:cs="Batang" w:hint="eastAsia"/>
          <w:lang w:eastAsia="ko-KR"/>
        </w:rPr>
        <w:t>프로그램은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오브젝트를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정기적으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폴링하고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균등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가중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이동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평균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알고리즘을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사용하여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스루풋을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비트</w:t>
      </w:r>
      <w:r w:rsidRPr="004E6E1C">
        <w:rPr>
          <w:rFonts w:ascii="Times New Roman" w:hAnsi="Times New Roman"/>
          <w:lang w:eastAsia="ko-KR"/>
        </w:rPr>
        <w:t>/</w:t>
      </w:r>
      <w:r w:rsidRPr="004E6E1C">
        <w:rPr>
          <w:rFonts w:ascii="Batang" w:eastAsia="Batang" w:hAnsi="Batang" w:cs="Batang" w:hint="eastAsia"/>
          <w:lang w:eastAsia="ko-KR"/>
        </w:rPr>
        <w:t>초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또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패킷</w:t>
      </w:r>
      <w:r w:rsidRPr="004E6E1C">
        <w:rPr>
          <w:rFonts w:ascii="Times New Roman" w:hAnsi="Times New Roman"/>
          <w:lang w:eastAsia="ko-KR"/>
        </w:rPr>
        <w:t>/</w:t>
      </w:r>
      <w:r w:rsidRPr="004E6E1C">
        <w:rPr>
          <w:rFonts w:ascii="Batang" w:eastAsia="Batang" w:hAnsi="Batang" w:cs="Batang" w:hint="eastAsia"/>
          <w:lang w:eastAsia="ko-KR"/>
        </w:rPr>
        <w:t>초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단위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계산해야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합니다</w:t>
      </w:r>
      <w:r w:rsidRPr="004E6E1C">
        <w:rPr>
          <w:rFonts w:ascii="Times New Roman" w:hAnsi="Times New Roman"/>
          <w:lang w:eastAsia="ko-KR"/>
        </w:rPr>
        <w:t>(</w:t>
      </w:r>
      <w:r w:rsidRPr="004E6E1C">
        <w:rPr>
          <w:rFonts w:ascii="Batang" w:eastAsia="Batang" w:hAnsi="Batang" w:cs="Batang" w:hint="eastAsia"/>
          <w:lang w:eastAsia="ko-KR"/>
        </w:rPr>
        <w:t>후자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코스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노트에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설명되어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있습니다</w:t>
      </w:r>
      <w:r w:rsidRPr="004E6E1C">
        <w:rPr>
          <w:rFonts w:ascii="Times New Roman" w:hAnsi="Times New Roman"/>
          <w:lang w:eastAsia="ko-KR"/>
        </w:rPr>
        <w:t>).</w:t>
      </w:r>
    </w:p>
    <w:p w14:paraId="252DF6F5" w14:textId="5D41EDBA" w:rsidR="00CE7232" w:rsidRPr="00E24816" w:rsidRDefault="00CE7232" w:rsidP="00CE7232">
      <w:pPr>
        <w:rPr>
          <w:rFonts w:ascii="Times New Roman" w:hAnsi="Times New Roman"/>
          <w:lang w:val="en-US" w:eastAsia="zh-CN"/>
        </w:rPr>
      </w:pPr>
      <w:r w:rsidRPr="009A1A43">
        <w:rPr>
          <w:rFonts w:ascii="Times New Roman" w:hAnsi="Times New Roman"/>
        </w:rPr>
        <w:t>Please avoid printing documentation</w:t>
      </w:r>
      <w:r w:rsidR="00433829" w:rsidRPr="009A1A43">
        <w:rPr>
          <w:rFonts w:ascii="Times New Roman" w:hAnsi="Times New Roman"/>
        </w:rPr>
        <w:t>,</w:t>
      </w:r>
      <w:r w:rsidRPr="009A1A43">
        <w:rPr>
          <w:rFonts w:ascii="Times New Roman" w:hAnsi="Times New Roman"/>
        </w:rPr>
        <w:t xml:space="preserve"> </w:t>
      </w:r>
      <w:r w:rsidR="00433829" w:rsidRPr="009A1A43">
        <w:rPr>
          <w:rFonts w:ascii="Times New Roman" w:hAnsi="Times New Roman"/>
        </w:rPr>
        <w:t xml:space="preserve">and instead </w:t>
      </w:r>
      <w:r w:rsidRPr="009A1A43">
        <w:rPr>
          <w:rFonts w:ascii="Times New Roman" w:hAnsi="Times New Roman"/>
        </w:rPr>
        <w:t xml:space="preserve">read it online. Support laboratory sessions </w:t>
      </w:r>
      <w:r w:rsidR="003F023E">
        <w:rPr>
          <w:rFonts w:ascii="Times New Roman" w:hAnsi="Times New Roman"/>
        </w:rPr>
        <w:t xml:space="preserve">are run between </w:t>
      </w:r>
      <w:r w:rsidR="00FE3321" w:rsidRPr="009A1A43">
        <w:rPr>
          <w:rFonts w:ascii="Times New Roman" w:hAnsi="Times New Roman"/>
        </w:rPr>
        <w:t xml:space="preserve">Weeks 4 </w:t>
      </w:r>
      <w:r w:rsidR="00934B1D">
        <w:rPr>
          <w:rFonts w:ascii="Times New Roman" w:hAnsi="Times New Roman"/>
        </w:rPr>
        <w:t>and</w:t>
      </w:r>
      <w:r w:rsidR="00FE3321" w:rsidRPr="009A1A43">
        <w:rPr>
          <w:rFonts w:ascii="Times New Roman" w:hAnsi="Times New Roman"/>
        </w:rPr>
        <w:t xml:space="preserve"> 9</w:t>
      </w:r>
      <w:r w:rsidRPr="009A1A43">
        <w:rPr>
          <w:rFonts w:ascii="Times New Roman" w:hAnsi="Times New Roman"/>
        </w:rPr>
        <w:t xml:space="preserve"> to help you with the work.</w:t>
      </w:r>
      <w:r w:rsidR="00934B1D">
        <w:rPr>
          <w:rFonts w:ascii="Times New Roman" w:hAnsi="Times New Roman"/>
        </w:rPr>
        <w:t xml:space="preserve"> Please refer to your timetable.</w:t>
      </w:r>
      <w:r w:rsidR="00433829" w:rsidRPr="009A1A43">
        <w:rPr>
          <w:rFonts w:ascii="Times New Roman" w:hAnsi="Times New Roman"/>
        </w:rPr>
        <w:t xml:space="preserve"> </w:t>
      </w:r>
      <w:r w:rsidRPr="009A1A43">
        <w:rPr>
          <w:rFonts w:ascii="Times New Roman" w:hAnsi="Times New Roman"/>
        </w:rPr>
        <w:t>You should start working before the</w:t>
      </w:r>
      <w:r w:rsidR="00FE3321" w:rsidRPr="009A1A43">
        <w:rPr>
          <w:rFonts w:ascii="Times New Roman" w:hAnsi="Times New Roman"/>
        </w:rPr>
        <w:t>n</w:t>
      </w:r>
      <w:r w:rsidRPr="009A1A43">
        <w:rPr>
          <w:rFonts w:ascii="Times New Roman" w:hAnsi="Times New Roman"/>
        </w:rPr>
        <w:t xml:space="preserve"> so that you have meaningful questions and interaction</w:t>
      </w:r>
      <w:r w:rsidR="003F023E">
        <w:rPr>
          <w:rFonts w:ascii="Times New Roman" w:hAnsi="Times New Roman"/>
        </w:rPr>
        <w:t xml:space="preserve"> during the sessions</w:t>
      </w:r>
      <w:r w:rsidR="00A85C6F" w:rsidRPr="009A1A43">
        <w:rPr>
          <w:rFonts w:ascii="Times New Roman" w:hAnsi="Times New Roman"/>
        </w:rPr>
        <w:t>.</w:t>
      </w:r>
      <w:r w:rsidRPr="009A1A43">
        <w:rPr>
          <w:rFonts w:ascii="Times New Roman" w:hAnsi="Times New Roman"/>
        </w:rPr>
        <w:t xml:space="preserve"> Finally, </w:t>
      </w:r>
      <w:r w:rsidR="009E5B5D">
        <w:rPr>
          <w:rFonts w:ascii="Times New Roman" w:hAnsi="Times New Roman"/>
        </w:rPr>
        <w:t xml:space="preserve">lab </w:t>
      </w:r>
      <w:r w:rsidR="00CD7D76">
        <w:rPr>
          <w:rFonts w:ascii="Times New Roman" w:hAnsi="Times New Roman"/>
        </w:rPr>
        <w:t>guidelines</w:t>
      </w:r>
      <w:r w:rsidRPr="009A1A43">
        <w:rPr>
          <w:rFonts w:ascii="Times New Roman" w:hAnsi="Times New Roman"/>
        </w:rPr>
        <w:t xml:space="preserve"> with useful information and resources </w:t>
      </w:r>
      <w:r w:rsidR="009E5B5D">
        <w:rPr>
          <w:rFonts w:ascii="Times New Roman" w:hAnsi="Times New Roman"/>
        </w:rPr>
        <w:t>are provided</w:t>
      </w:r>
      <w:r w:rsidR="008C4770">
        <w:rPr>
          <w:rFonts w:ascii="Times New Roman" w:hAnsi="Times New Roman"/>
          <w:lang w:val="en-US"/>
        </w:rPr>
        <w:t xml:space="preserve"> i</w:t>
      </w:r>
      <w:r w:rsidR="0042456A">
        <w:rPr>
          <w:rFonts w:ascii="Times New Roman" w:hAnsi="Times New Roman"/>
          <w:lang w:val="en-US"/>
        </w:rPr>
        <w:t>n Appendixes I</w:t>
      </w:r>
      <w:r w:rsidR="0042456A">
        <w:rPr>
          <w:rFonts w:ascii="Times New Roman" w:hAnsi="Times New Roman" w:hint="eastAsia"/>
          <w:lang w:val="en-US" w:eastAsia="zh-CN"/>
        </w:rPr>
        <w:t>.</w:t>
      </w:r>
    </w:p>
    <w:p w14:paraId="5C13DA9B" w14:textId="77777777" w:rsidR="00FE3321" w:rsidRPr="009A1A43" w:rsidRDefault="00FE3321" w:rsidP="00FE3321">
      <w:pPr>
        <w:pStyle w:val="Heading3"/>
        <w:rPr>
          <w:rFonts w:ascii="Times New Roman" w:hAnsi="Times New Roman"/>
        </w:rPr>
      </w:pPr>
      <w:r w:rsidRPr="009A1A43">
        <w:rPr>
          <w:rFonts w:ascii="Times New Roman" w:hAnsi="Times New Roman"/>
        </w:rPr>
        <w:t>Deliverables</w:t>
      </w:r>
    </w:p>
    <w:p w14:paraId="00B6440E" w14:textId="77777777" w:rsidR="001E4CCD" w:rsidRPr="009A1A43" w:rsidRDefault="001E4CCD" w:rsidP="00FE3321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>There are two deliverables:</w:t>
      </w:r>
    </w:p>
    <w:p w14:paraId="6B5D7518" w14:textId="7D2E47C8" w:rsidR="00FE3321" w:rsidRPr="009A1A43" w:rsidRDefault="001E4CCD" w:rsidP="001E4CCD">
      <w:pPr>
        <w:pStyle w:val="ListParagraph"/>
        <w:numPr>
          <w:ilvl w:val="0"/>
          <w:numId w:val="31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Y</w:t>
      </w:r>
      <w:r w:rsidR="00FE3321" w:rsidRPr="009A1A43">
        <w:rPr>
          <w:rFonts w:ascii="Times New Roman" w:hAnsi="Times New Roman"/>
        </w:rPr>
        <w:t xml:space="preserve">ou </w:t>
      </w:r>
      <w:r w:rsidR="00FE3321" w:rsidRPr="00E24816">
        <w:rPr>
          <w:rFonts w:ascii="Times New Roman" w:hAnsi="Times New Roman"/>
          <w:b/>
        </w:rPr>
        <w:t>must</w:t>
      </w:r>
      <w:r w:rsidR="00FE3321" w:rsidRPr="009A1A43">
        <w:rPr>
          <w:rFonts w:ascii="Times New Roman" w:hAnsi="Times New Roman"/>
        </w:rPr>
        <w:t xml:space="preserve"> show your software to one of the demonstrators at one of the lab sessions in Week 9.</w:t>
      </w:r>
      <w:r w:rsidR="003F023E">
        <w:rPr>
          <w:rFonts w:ascii="Times New Roman" w:hAnsi="Times New Roman"/>
        </w:rPr>
        <w:t xml:space="preserve"> In case of remote labs please send your software through SurreyLearn. If </w:t>
      </w:r>
      <w:r w:rsidR="003F023E">
        <w:rPr>
          <w:rFonts w:ascii="Times New Roman" w:hAnsi="Times New Roman"/>
        </w:rPr>
        <w:lastRenderedPageBreak/>
        <w:t>necessary you will be asked to have an online session to explain your code together with other Q&amp;As.</w:t>
      </w:r>
    </w:p>
    <w:p w14:paraId="7B6219C5" w14:textId="417BFB6D" w:rsidR="001E4CCD" w:rsidRPr="009A1A43" w:rsidRDefault="005B06A8" w:rsidP="001E4CCD">
      <w:pPr>
        <w:pStyle w:val="ListParagraph"/>
        <w:numPr>
          <w:ilvl w:val="0"/>
          <w:numId w:val="31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You </w:t>
      </w:r>
      <w:r w:rsidRPr="00E24816">
        <w:rPr>
          <w:rFonts w:ascii="Times New Roman" w:hAnsi="Times New Roman"/>
          <w:b/>
        </w:rPr>
        <w:t>must</w:t>
      </w:r>
      <w:r>
        <w:rPr>
          <w:rFonts w:ascii="Times New Roman" w:hAnsi="Times New Roman"/>
        </w:rPr>
        <w:t xml:space="preserve"> submit via SurreyLearn</w:t>
      </w:r>
      <w:r w:rsidR="001E4CCD" w:rsidRPr="009A1A43">
        <w:rPr>
          <w:rFonts w:ascii="Times New Roman" w:hAnsi="Times New Roman"/>
        </w:rPr>
        <w:t xml:space="preserve"> a brief re</w:t>
      </w:r>
      <w:r w:rsidR="000A6459">
        <w:rPr>
          <w:rFonts w:ascii="Times New Roman" w:hAnsi="Times New Roman"/>
        </w:rPr>
        <w:t>port on your work by the Week 12</w:t>
      </w:r>
      <w:r w:rsidR="001E4CCD" w:rsidRPr="009A1A43">
        <w:rPr>
          <w:rFonts w:ascii="Times New Roman" w:hAnsi="Times New Roman"/>
        </w:rPr>
        <w:t xml:space="preserve"> deadline g</w:t>
      </w:r>
      <w:r w:rsidR="000A6459">
        <w:rPr>
          <w:rFonts w:ascii="Times New Roman" w:hAnsi="Times New Roman"/>
        </w:rPr>
        <w:t>iven on the front of this sheet, jointly with other assignment assessment components.</w:t>
      </w:r>
    </w:p>
    <w:p w14:paraId="7D839046" w14:textId="77777777" w:rsidR="001E4CCD" w:rsidRPr="009A1A43" w:rsidRDefault="001E4CCD" w:rsidP="001E4CCD">
      <w:pPr>
        <w:pStyle w:val="Heading3"/>
        <w:rPr>
          <w:rFonts w:ascii="Times New Roman" w:hAnsi="Times New Roman"/>
        </w:rPr>
      </w:pPr>
      <w:r w:rsidRPr="009A1A43">
        <w:rPr>
          <w:rFonts w:ascii="Times New Roman" w:hAnsi="Times New Roman"/>
        </w:rPr>
        <w:t>Report structure</w:t>
      </w:r>
    </w:p>
    <w:p w14:paraId="3B42DB6B" w14:textId="709AC941" w:rsidR="001E4CCD" w:rsidRPr="009A1A43" w:rsidRDefault="006821B0" w:rsidP="001E4CCD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The report should be brief, of the order of </w:t>
      </w:r>
      <w:r w:rsidR="000A6459">
        <w:rPr>
          <w:rFonts w:ascii="Times New Roman" w:hAnsi="Times New Roman"/>
        </w:rPr>
        <w:t>4-5</w:t>
      </w:r>
      <w:r w:rsidRPr="009A1A43">
        <w:rPr>
          <w:rFonts w:ascii="Times New Roman" w:hAnsi="Times New Roman"/>
        </w:rPr>
        <w:t xml:space="preserve"> pages, and consist of the following:</w:t>
      </w:r>
    </w:p>
    <w:p w14:paraId="10C7DEF8" w14:textId="77777777" w:rsidR="006821B0" w:rsidRPr="009A1A43" w:rsidRDefault="006821B0" w:rsidP="006821B0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An outline of your program design, in the for</w:t>
      </w:r>
      <w:r w:rsidR="00CE457B" w:rsidRPr="009A1A43">
        <w:rPr>
          <w:rFonts w:ascii="Times New Roman" w:hAnsi="Times New Roman"/>
        </w:rPr>
        <w:t xml:space="preserve">m of </w:t>
      </w:r>
      <w:r w:rsidR="00CE457B" w:rsidRPr="003F023E">
        <w:rPr>
          <w:rFonts w:ascii="Times New Roman" w:hAnsi="Times New Roman"/>
          <w:u w:val="single"/>
        </w:rPr>
        <w:t>pseudo-code or a flowchart</w:t>
      </w:r>
      <w:r w:rsidR="00CE457B" w:rsidRPr="009A1A43">
        <w:rPr>
          <w:rFonts w:ascii="Times New Roman" w:hAnsi="Times New Roman"/>
        </w:rPr>
        <w:t>;</w:t>
      </w:r>
      <w:r w:rsidRPr="009A1A43">
        <w:rPr>
          <w:rFonts w:ascii="Times New Roman" w:hAnsi="Times New Roman"/>
        </w:rPr>
        <w:t xml:space="preserve"> together with brief notes on any key features of the software</w:t>
      </w:r>
      <w:r w:rsidR="00CE457B" w:rsidRPr="009A1A43">
        <w:rPr>
          <w:rFonts w:ascii="Times New Roman" w:hAnsi="Times New Roman"/>
        </w:rPr>
        <w:t>;</w:t>
      </w:r>
      <w:r w:rsidRPr="009A1A43">
        <w:rPr>
          <w:rFonts w:ascii="Times New Roman" w:hAnsi="Times New Roman"/>
        </w:rPr>
        <w:t xml:space="preserve"> and on any issues encountered during your work</w:t>
      </w:r>
      <w:r w:rsidR="00CE457B" w:rsidRPr="009A1A43">
        <w:rPr>
          <w:rFonts w:ascii="Times New Roman" w:hAnsi="Times New Roman"/>
        </w:rPr>
        <w:t xml:space="preserve"> together with their resolution</w:t>
      </w:r>
      <w:r w:rsidRPr="009A1A43">
        <w:rPr>
          <w:rFonts w:ascii="Times New Roman" w:hAnsi="Times New Roman"/>
        </w:rPr>
        <w:t>;</w:t>
      </w:r>
    </w:p>
    <w:p w14:paraId="5EC17A0D" w14:textId="20854FFB" w:rsidR="006821B0" w:rsidRDefault="006821B0" w:rsidP="006821B0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Relevant </w:t>
      </w:r>
      <w:r w:rsidRPr="003F023E">
        <w:rPr>
          <w:rFonts w:ascii="Times New Roman" w:hAnsi="Times New Roman"/>
          <w:u w:val="single"/>
        </w:rPr>
        <w:t>screenshots of your program’s output</w:t>
      </w:r>
      <w:r w:rsidRPr="009A1A43">
        <w:rPr>
          <w:rFonts w:ascii="Times New Roman" w:hAnsi="Times New Roman"/>
        </w:rPr>
        <w:t>;</w:t>
      </w:r>
    </w:p>
    <w:p w14:paraId="355A1844" w14:textId="31E34BF3" w:rsidR="0086662E" w:rsidRPr="009A1A43" w:rsidRDefault="0086662E" w:rsidP="006821B0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3F023E">
        <w:rPr>
          <w:rFonts w:ascii="Times New Roman" w:hAnsi="Times New Roman"/>
          <w:u w:val="single"/>
        </w:rPr>
        <w:t>Validation</w:t>
      </w:r>
      <w:r>
        <w:rPr>
          <w:rFonts w:ascii="Times New Roman" w:hAnsi="Times New Roman"/>
        </w:rPr>
        <w:t xml:space="preserve"> of the UWMA results you have obtained;</w:t>
      </w:r>
    </w:p>
    <w:p w14:paraId="3F743A23" w14:textId="7D27ACDC" w:rsidR="006821B0" w:rsidRPr="009A1A43" w:rsidRDefault="006821B0" w:rsidP="006821B0">
      <w:pPr>
        <w:pStyle w:val="ListParagraph"/>
        <w:numPr>
          <w:ilvl w:val="0"/>
          <w:numId w:val="29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Concluding comments.</w:t>
      </w:r>
    </w:p>
    <w:p w14:paraId="68E71C64" w14:textId="1B4DFDE5" w:rsidR="00FE3321" w:rsidRPr="009A1A43" w:rsidRDefault="000A6459" w:rsidP="006821B0">
      <w:pPr>
        <w:rPr>
          <w:rFonts w:ascii="Times New Roman" w:hAnsi="Times New Roman"/>
        </w:rPr>
      </w:pPr>
      <w:r>
        <w:rPr>
          <w:rFonts w:ascii="Times New Roman" w:hAnsi="Times New Roman"/>
        </w:rPr>
        <w:t>Do not include your software source code in the report</w:t>
      </w:r>
    </w:p>
    <w:p w14:paraId="053913B4" w14:textId="77777777" w:rsidR="006821B0" w:rsidRPr="009A1A43" w:rsidRDefault="006821B0" w:rsidP="006821B0">
      <w:pPr>
        <w:pStyle w:val="Heading3"/>
        <w:rPr>
          <w:rFonts w:ascii="Times New Roman" w:hAnsi="Times New Roman"/>
        </w:rPr>
      </w:pPr>
      <w:r w:rsidRPr="009A1A43">
        <w:rPr>
          <w:rFonts w:ascii="Times New Roman" w:hAnsi="Times New Roman"/>
        </w:rPr>
        <w:t>Assessment criteria</w:t>
      </w:r>
    </w:p>
    <w:p w14:paraId="79B59F07" w14:textId="77777777" w:rsidR="006821B0" w:rsidRPr="009A1A43" w:rsidRDefault="00CE457B" w:rsidP="006821B0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>S</w:t>
      </w:r>
      <w:r w:rsidR="006821B0" w:rsidRPr="009A1A43">
        <w:rPr>
          <w:rFonts w:ascii="Times New Roman" w:hAnsi="Times New Roman"/>
        </w:rPr>
        <w:t>oftware</w:t>
      </w:r>
      <w:r w:rsidRPr="009A1A43">
        <w:rPr>
          <w:rFonts w:ascii="Times New Roman" w:hAnsi="Times New Roman"/>
        </w:rPr>
        <w:t>:</w:t>
      </w:r>
    </w:p>
    <w:p w14:paraId="47A2CA0D" w14:textId="77777777" w:rsidR="00CE457B" w:rsidRPr="009A1A43" w:rsidRDefault="00CE457B" w:rsidP="00CE457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Functions implemented correctly</w:t>
      </w:r>
    </w:p>
    <w:p w14:paraId="4B2E2DF6" w14:textId="77777777" w:rsidR="00CE457B" w:rsidRPr="009A1A43" w:rsidRDefault="00CE457B" w:rsidP="00CE457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Quality of output display (correct output of TCP connection table; correct display of UWMA parameters and calculation of UWMA)</w:t>
      </w:r>
    </w:p>
    <w:p w14:paraId="45A61D05" w14:textId="77777777" w:rsidR="00D41860" w:rsidRPr="009A1A43" w:rsidRDefault="00D41860" w:rsidP="00CE457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Code clarity and appropriate commenting</w:t>
      </w:r>
    </w:p>
    <w:p w14:paraId="10B41CD0" w14:textId="503CF8F7" w:rsidR="00CE457B" w:rsidRDefault="00CE457B" w:rsidP="00CE457B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Your ability to discuss your design and implementation of your code</w:t>
      </w:r>
    </w:p>
    <w:p w14:paraId="0B6A18B8" w14:textId="77777777" w:rsidR="004E6E1C" w:rsidRPr="004E6E1C" w:rsidRDefault="004E6E1C" w:rsidP="004E6E1C">
      <w:pPr>
        <w:pStyle w:val="ListParagraph"/>
        <w:numPr>
          <w:ilvl w:val="0"/>
          <w:numId w:val="32"/>
        </w:numPr>
        <w:rPr>
          <w:rFonts w:ascii="Times New Roman" w:hAnsi="Times New Roman"/>
        </w:rPr>
      </w:pPr>
      <w:r w:rsidRPr="004E6E1C">
        <w:rPr>
          <w:rFonts w:ascii="Times New Roman" w:hAnsi="Times New Roman"/>
        </w:rPr>
        <w:t xml:space="preserve">• </w:t>
      </w:r>
      <w:r w:rsidRPr="004E6E1C">
        <w:rPr>
          <w:rFonts w:ascii="Batang" w:eastAsia="Batang" w:hAnsi="Batang" w:cs="Batang" w:hint="eastAsia"/>
        </w:rPr>
        <w:t>올바르게</w:t>
      </w:r>
      <w:r w:rsidRPr="004E6E1C">
        <w:rPr>
          <w:rFonts w:ascii="Times New Roman" w:hAnsi="Times New Roman"/>
        </w:rPr>
        <w:t xml:space="preserve"> </w:t>
      </w:r>
      <w:r w:rsidRPr="004E6E1C">
        <w:rPr>
          <w:rFonts w:ascii="Batang" w:eastAsia="Batang" w:hAnsi="Batang" w:cs="Batang" w:hint="eastAsia"/>
        </w:rPr>
        <w:t>구현된</w:t>
      </w:r>
      <w:r w:rsidRPr="004E6E1C">
        <w:rPr>
          <w:rFonts w:ascii="Times New Roman" w:hAnsi="Times New Roman"/>
        </w:rPr>
        <w:t xml:space="preserve"> </w:t>
      </w:r>
      <w:r w:rsidRPr="004E6E1C">
        <w:rPr>
          <w:rFonts w:ascii="Batang" w:eastAsia="Batang" w:hAnsi="Batang" w:cs="Batang" w:hint="eastAsia"/>
        </w:rPr>
        <w:t>기능</w:t>
      </w:r>
    </w:p>
    <w:p w14:paraId="00430D29" w14:textId="77777777" w:rsidR="004E6E1C" w:rsidRPr="004E6E1C" w:rsidRDefault="004E6E1C" w:rsidP="004E6E1C">
      <w:pPr>
        <w:pStyle w:val="ListParagraph"/>
        <w:numPr>
          <w:ilvl w:val="0"/>
          <w:numId w:val="32"/>
        </w:numPr>
        <w:rPr>
          <w:rFonts w:ascii="Times New Roman" w:hAnsi="Times New Roman"/>
          <w:lang w:eastAsia="ko-KR"/>
        </w:rPr>
      </w:pPr>
      <w:r w:rsidRPr="004E6E1C">
        <w:rPr>
          <w:rFonts w:ascii="Times New Roman" w:hAnsi="Times New Roman" w:hint="eastAsia"/>
          <w:lang w:eastAsia="ko-KR"/>
        </w:rPr>
        <w:t>•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출력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표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품질</w:t>
      </w:r>
      <w:r w:rsidRPr="004E6E1C">
        <w:rPr>
          <w:rFonts w:ascii="Times New Roman" w:hAnsi="Times New Roman"/>
          <w:lang w:eastAsia="ko-KR"/>
        </w:rPr>
        <w:t xml:space="preserve">(TCP </w:t>
      </w:r>
      <w:r w:rsidRPr="004E6E1C">
        <w:rPr>
          <w:rFonts w:ascii="Batang" w:eastAsia="Batang" w:hAnsi="Batang" w:cs="Batang" w:hint="eastAsia"/>
          <w:lang w:eastAsia="ko-KR"/>
        </w:rPr>
        <w:t>접속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테이블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올바른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출력</w:t>
      </w:r>
      <w:r w:rsidRPr="004E6E1C">
        <w:rPr>
          <w:rFonts w:ascii="Times New Roman" w:hAnsi="Times New Roman"/>
          <w:lang w:eastAsia="ko-KR"/>
        </w:rPr>
        <w:t xml:space="preserve">, UWMA </w:t>
      </w:r>
      <w:r w:rsidRPr="004E6E1C">
        <w:rPr>
          <w:rFonts w:ascii="Batang" w:eastAsia="Batang" w:hAnsi="Batang" w:cs="Batang" w:hint="eastAsia"/>
          <w:lang w:eastAsia="ko-KR"/>
        </w:rPr>
        <w:t>파라미터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올바른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표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및</w:t>
      </w:r>
      <w:r w:rsidRPr="004E6E1C">
        <w:rPr>
          <w:rFonts w:ascii="Times New Roman" w:hAnsi="Times New Roman"/>
          <w:lang w:eastAsia="ko-KR"/>
        </w:rPr>
        <w:t xml:space="preserve"> UWMA</w:t>
      </w:r>
      <w:r w:rsidRPr="004E6E1C">
        <w:rPr>
          <w:rFonts w:ascii="Batang" w:eastAsia="Batang" w:hAnsi="Batang" w:cs="Batang" w:hint="eastAsia"/>
          <w:lang w:eastAsia="ko-KR"/>
        </w:rPr>
        <w:t>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계산</w:t>
      </w:r>
      <w:r w:rsidRPr="004E6E1C">
        <w:rPr>
          <w:rFonts w:ascii="Times New Roman" w:hAnsi="Times New Roman"/>
          <w:lang w:eastAsia="ko-KR"/>
        </w:rPr>
        <w:t>)</w:t>
      </w:r>
    </w:p>
    <w:p w14:paraId="275C87DB" w14:textId="77777777" w:rsidR="004E6E1C" w:rsidRPr="004E6E1C" w:rsidRDefault="004E6E1C" w:rsidP="004E6E1C">
      <w:pPr>
        <w:pStyle w:val="ListParagraph"/>
        <w:numPr>
          <w:ilvl w:val="0"/>
          <w:numId w:val="32"/>
        </w:numPr>
        <w:rPr>
          <w:rFonts w:ascii="Times New Roman" w:hAnsi="Times New Roman"/>
          <w:lang w:eastAsia="ko-KR"/>
        </w:rPr>
      </w:pPr>
      <w:r w:rsidRPr="004E6E1C">
        <w:rPr>
          <w:rFonts w:ascii="Times New Roman" w:hAnsi="Times New Roman" w:hint="eastAsia"/>
          <w:lang w:eastAsia="ko-KR"/>
        </w:rPr>
        <w:t>•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코드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명확성과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적절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코멘트</w:t>
      </w:r>
    </w:p>
    <w:p w14:paraId="4E27FE43" w14:textId="23D4AB9D" w:rsidR="004E6E1C" w:rsidRPr="009A1A43" w:rsidRDefault="004E6E1C" w:rsidP="004E6E1C">
      <w:pPr>
        <w:pStyle w:val="ListParagraph"/>
        <w:numPr>
          <w:ilvl w:val="0"/>
          <w:numId w:val="32"/>
        </w:numPr>
        <w:rPr>
          <w:rFonts w:ascii="Times New Roman" w:hAnsi="Times New Roman"/>
          <w:lang w:eastAsia="ko-KR"/>
        </w:rPr>
      </w:pPr>
      <w:r w:rsidRPr="004E6E1C">
        <w:rPr>
          <w:rFonts w:ascii="Times New Roman" w:hAnsi="Times New Roman" w:hint="eastAsia"/>
          <w:lang w:eastAsia="ko-KR"/>
        </w:rPr>
        <w:t>•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코드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설계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및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구현에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대해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논의할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수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있는</w:t>
      </w:r>
      <w:r w:rsidRPr="004E6E1C">
        <w:rPr>
          <w:rFonts w:ascii="Times New Roman" w:hAnsi="Times New Roman"/>
          <w:lang w:eastAsia="ko-KR"/>
        </w:rPr>
        <w:t xml:space="preserve"> </w:t>
      </w:r>
      <w:r w:rsidRPr="004E6E1C">
        <w:rPr>
          <w:rFonts w:ascii="Batang" w:eastAsia="Batang" w:hAnsi="Batang" w:cs="Batang" w:hint="eastAsia"/>
          <w:lang w:eastAsia="ko-KR"/>
        </w:rPr>
        <w:t>능력</w:t>
      </w:r>
    </w:p>
    <w:p w14:paraId="68C222CA" w14:textId="77777777" w:rsidR="006821B0" w:rsidRPr="009A1A43" w:rsidRDefault="00D41860" w:rsidP="006821B0">
      <w:pPr>
        <w:rPr>
          <w:rFonts w:ascii="Times New Roman" w:hAnsi="Times New Roman"/>
        </w:rPr>
      </w:pPr>
      <w:r w:rsidRPr="009A1A43">
        <w:rPr>
          <w:rFonts w:ascii="Times New Roman" w:hAnsi="Times New Roman"/>
        </w:rPr>
        <w:t>Report:</w:t>
      </w:r>
    </w:p>
    <w:p w14:paraId="7ABD874E" w14:textId="77777777" w:rsidR="00D41860" w:rsidRPr="009A1A43" w:rsidRDefault="00D41860" w:rsidP="00D41860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 xml:space="preserve">Quality of SNMP </w:t>
      </w:r>
      <w:r w:rsidR="00476E28" w:rsidRPr="009A1A43">
        <w:rPr>
          <w:rFonts w:ascii="Times New Roman" w:hAnsi="Times New Roman"/>
        </w:rPr>
        <w:t>discussion</w:t>
      </w:r>
    </w:p>
    <w:p w14:paraId="53FCB911" w14:textId="77777777" w:rsidR="00476E28" w:rsidRPr="009A1A43" w:rsidRDefault="00476E28" w:rsidP="00D41860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Quality of software description</w:t>
      </w:r>
    </w:p>
    <w:p w14:paraId="21549339" w14:textId="77777777" w:rsidR="00476E28" w:rsidRPr="009A1A43" w:rsidRDefault="00476E28" w:rsidP="00D41860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Results / screenshots</w:t>
      </w:r>
    </w:p>
    <w:p w14:paraId="44A0C793" w14:textId="01D9663B" w:rsidR="00277891" w:rsidRDefault="00476E28" w:rsidP="00D41860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9A1A43">
        <w:rPr>
          <w:rFonts w:ascii="Times New Roman" w:hAnsi="Times New Roman"/>
        </w:rPr>
        <w:t>Quality of English</w:t>
      </w:r>
    </w:p>
    <w:p w14:paraId="0C3398B1" w14:textId="77777777" w:rsidR="00277891" w:rsidRDefault="00277891">
      <w:pPr>
        <w:overflowPunct/>
        <w:autoSpaceDE/>
        <w:autoSpaceDN/>
        <w:adjustRightInd/>
        <w:spacing w:before="0"/>
        <w:jc w:val="left"/>
        <w:textAlignment w:val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025494B4" w14:textId="77777777" w:rsidR="00476E28" w:rsidRDefault="00476E28" w:rsidP="00D41860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</w:p>
    <w:p w14:paraId="6D8A9E2F" w14:textId="5279E810" w:rsidR="009E5B5D" w:rsidRDefault="00E24816" w:rsidP="009E5B5D">
      <w:pPr>
        <w:pStyle w:val="Heading3"/>
        <w:rPr>
          <w:rFonts w:ascii="Times New Roman" w:hAnsi="Times New Roman"/>
        </w:rPr>
      </w:pPr>
      <w:r>
        <w:rPr>
          <w:rFonts w:ascii="Times New Roman" w:hAnsi="Times New Roman"/>
        </w:rPr>
        <w:t xml:space="preserve">Appendix </w:t>
      </w:r>
      <w:r w:rsidR="005B1DA0">
        <w:rPr>
          <w:rFonts w:ascii="Times New Roman" w:hAnsi="Times New Roman"/>
        </w:rPr>
        <w:t xml:space="preserve"> – For Java developer</w:t>
      </w:r>
    </w:p>
    <w:p w14:paraId="77C11340" w14:textId="57A57E3B" w:rsidR="005B1DA0" w:rsidRPr="00E72288" w:rsidRDefault="005B1DA0" w:rsidP="005B1DA0">
      <w:pPr>
        <w:rPr>
          <w:rFonts w:ascii="Times New Roman" w:hAnsi="Times New Roman"/>
        </w:rPr>
      </w:pPr>
      <w:r w:rsidRPr="00E72288">
        <w:rPr>
          <w:rFonts w:ascii="Times New Roman" w:hAnsi="Times New Roman"/>
        </w:rPr>
        <w:t xml:space="preserve">Below are some guidelines that </w:t>
      </w:r>
      <w:r w:rsidR="00487AE8" w:rsidRPr="00E72288">
        <w:rPr>
          <w:rFonts w:ascii="Times New Roman" w:hAnsi="Times New Roman"/>
        </w:rPr>
        <w:t>would</w:t>
      </w:r>
      <w:r w:rsidRPr="00E72288">
        <w:rPr>
          <w:rFonts w:ascii="Times New Roman" w:hAnsi="Times New Roman"/>
        </w:rPr>
        <w:t xml:space="preserve"> be useful in the coursework.</w:t>
      </w:r>
      <w:r w:rsidR="002E3F55" w:rsidRPr="00E72288">
        <w:rPr>
          <w:rFonts w:ascii="Times New Roman" w:hAnsi="Times New Roman"/>
        </w:rPr>
        <w:t xml:space="preserve"> Note that</w:t>
      </w:r>
      <w:r w:rsidR="00487AE8" w:rsidRPr="00E72288">
        <w:rPr>
          <w:rFonts w:ascii="Times New Roman" w:hAnsi="Times New Roman"/>
        </w:rPr>
        <w:t xml:space="preserve"> the lab demonstrators will show you step by step of the following processes in the first lab session.</w:t>
      </w:r>
    </w:p>
    <w:p w14:paraId="040850DA" w14:textId="77777777" w:rsidR="002200E3" w:rsidRDefault="002200E3" w:rsidP="005B1DA0"/>
    <w:p w14:paraId="450C8293" w14:textId="26303FE5" w:rsidR="005B1DA0" w:rsidRPr="00E24816" w:rsidRDefault="005B1DA0">
      <w:pPr>
        <w:rPr>
          <w:rFonts w:ascii="Times New Roman" w:hAnsi="Times New Roman"/>
        </w:rPr>
      </w:pPr>
      <w:r w:rsidRPr="00E24816">
        <w:rPr>
          <w:rFonts w:ascii="Times New Roman" w:hAnsi="Times New Roman"/>
        </w:rPr>
        <w:t>Eclipse</w:t>
      </w:r>
      <w:r>
        <w:rPr>
          <w:rFonts w:ascii="Times New Roman" w:hAnsi="Times New Roman"/>
        </w:rPr>
        <w:t>:</w:t>
      </w:r>
    </w:p>
    <w:p w14:paraId="78DC44FC" w14:textId="562DFB7D" w:rsidR="005B1DA0" w:rsidRPr="00E24816" w:rsidRDefault="005B1DA0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Eclipse is an IDE (Integrated </w:t>
      </w:r>
      <w:r w:rsidR="00903396" w:rsidRPr="00E24816">
        <w:rPr>
          <w:rFonts w:ascii="Times New Roman" w:hAnsi="Times New Roman"/>
        </w:rPr>
        <w:t>Developing</w:t>
      </w:r>
      <w:r w:rsidRPr="00E24816">
        <w:rPr>
          <w:rFonts w:ascii="Times New Roman" w:hAnsi="Times New Roman"/>
        </w:rPr>
        <w:t xml:space="preserve"> Environment) that you will use to develop your Java programs. To run </w:t>
      </w:r>
      <w:r w:rsidR="006F44B1">
        <w:rPr>
          <w:rFonts w:ascii="Times New Roman" w:hAnsi="Times New Roman"/>
        </w:rPr>
        <w:t xml:space="preserve">Eclipse, go to "Applications" </w:t>
      </w:r>
      <w:r w:rsidR="006F44B1" w:rsidRPr="006F44B1">
        <w:rPr>
          <w:rFonts w:ascii="Times New Roman" w:hAnsi="Times New Roman"/>
        </w:rPr>
        <w:sym w:font="Wingdings" w:char="F0E0"/>
      </w:r>
      <w:r w:rsidRPr="00E24816">
        <w:rPr>
          <w:rFonts w:ascii="Times New Roman" w:hAnsi="Times New Roman"/>
        </w:rPr>
        <w:t xml:space="preserve"> "Programming"</w:t>
      </w:r>
      <w:r w:rsidR="006F44B1">
        <w:rPr>
          <w:rFonts w:ascii="Times New Roman" w:hAnsi="Times New Roman"/>
        </w:rPr>
        <w:t xml:space="preserve"> </w:t>
      </w:r>
      <w:r w:rsidR="006F44B1" w:rsidRPr="006F44B1">
        <w:rPr>
          <w:rFonts w:ascii="Times New Roman" w:hAnsi="Times New Roman"/>
        </w:rPr>
        <w:sym w:font="Wingdings" w:char="F0E0"/>
      </w:r>
      <w:r w:rsidR="006F44B1">
        <w:rPr>
          <w:rFonts w:ascii="Times New Roman" w:hAnsi="Times New Roman"/>
        </w:rPr>
        <w:t xml:space="preserve"> </w:t>
      </w:r>
      <w:r w:rsidRPr="00E24816">
        <w:rPr>
          <w:rFonts w:ascii="Times New Roman" w:hAnsi="Times New Roman"/>
        </w:rPr>
        <w:t xml:space="preserve">"Eclipse". Use the default workspace. Basically, the steps are: </w:t>
      </w:r>
    </w:p>
    <w:p w14:paraId="354F6FE2" w14:textId="24DCCA7A" w:rsidR="005B1DA0" w:rsidRPr="00E24816" w:rsidRDefault="006F44B1" w:rsidP="00E24816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reate new Java project </w:t>
      </w:r>
      <w:r w:rsidRPr="006F44B1">
        <w:rPr>
          <w:rFonts w:ascii="Times New Roman" w:hAnsi="Times New Roman"/>
        </w:rPr>
        <w:sym w:font="Wingdings" w:char="F0E0"/>
      </w:r>
      <w:r w:rsidR="005B1DA0" w:rsidRPr="00E24816">
        <w:rPr>
          <w:rFonts w:ascii="Times New Roman" w:hAnsi="Times New Roman"/>
        </w:rPr>
        <w:t xml:space="preserve"> Create new .ja</w:t>
      </w:r>
      <w:r>
        <w:rPr>
          <w:rFonts w:ascii="Times New Roman" w:hAnsi="Times New Roman"/>
        </w:rPr>
        <w:t xml:space="preserve">va file under "src" directory </w:t>
      </w:r>
      <w:r w:rsidRPr="006F44B1">
        <w:rPr>
          <w:rFonts w:ascii="Times New Roman" w:hAnsi="Times New Roman"/>
        </w:rPr>
        <w:sym w:font="Wingdings" w:char="F0E0"/>
      </w:r>
      <w:r w:rsidR="005B1DA0" w:rsidRPr="00E24816">
        <w:rPr>
          <w:rFonts w:ascii="Times New Roman" w:hAnsi="Times New Roman"/>
        </w:rPr>
        <w:t xml:space="preserve"> Start programming </w:t>
      </w:r>
      <w:r w:rsidRPr="006F44B1">
        <w:rPr>
          <w:rFonts w:ascii="Times New Roman" w:hAnsi="Times New Roman"/>
        </w:rPr>
        <w:sym w:font="Wingdings" w:char="F0E0"/>
      </w:r>
      <w:r>
        <w:rPr>
          <w:rFonts w:ascii="Times New Roman" w:hAnsi="Times New Roman"/>
        </w:rPr>
        <w:t xml:space="preserve"> Compile </w:t>
      </w:r>
      <w:r w:rsidRPr="006F44B1">
        <w:rPr>
          <w:rFonts w:ascii="Times New Roman" w:hAnsi="Times New Roman"/>
        </w:rPr>
        <w:sym w:font="Wingdings" w:char="F0E0"/>
      </w:r>
      <w:r w:rsidR="005B1DA0" w:rsidRPr="00E24816">
        <w:rPr>
          <w:rFonts w:ascii="Times New Roman" w:hAnsi="Times New Roman"/>
        </w:rPr>
        <w:t xml:space="preserve"> Run (if success</w:t>
      </w:r>
      <w:r w:rsidR="00487AE8">
        <w:rPr>
          <w:rFonts w:ascii="Times New Roman" w:hAnsi="Times New Roman"/>
        </w:rPr>
        <w:t>ful) or debug (if unsuccessful).</w:t>
      </w:r>
    </w:p>
    <w:p w14:paraId="43840027" w14:textId="77777777" w:rsidR="005B1DA0" w:rsidRPr="00E24816" w:rsidRDefault="005B1DA0" w:rsidP="00E24816">
      <w:pPr>
        <w:pStyle w:val="ListParagraph"/>
        <w:rPr>
          <w:rFonts w:ascii="Times New Roman" w:hAnsi="Times New Roman"/>
        </w:rPr>
      </w:pPr>
    </w:p>
    <w:p w14:paraId="3A06A3D9" w14:textId="77777777" w:rsidR="005B1DA0" w:rsidRPr="00E24816" w:rsidRDefault="005B1DA0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Another thing you need to know is how to pass command-line arguments in Eclipse. </w:t>
      </w:r>
    </w:p>
    <w:p w14:paraId="44BB0A04" w14:textId="3339B8CB" w:rsidR="00DC56F0" w:rsidRDefault="005B1DA0" w:rsidP="00E24816">
      <w:pPr>
        <w:pStyle w:val="ListParagraph"/>
        <w:rPr>
          <w:rFonts w:ascii="Times New Roman" w:hAnsi="Times New Roman"/>
        </w:rPr>
      </w:pPr>
      <w:r w:rsidRPr="00E24816">
        <w:rPr>
          <w:rFonts w:ascii="Times New Roman" w:hAnsi="Times New Roman"/>
        </w:rPr>
        <w:t>Firstly, open the .java file you want to run. Then,</w:t>
      </w:r>
      <w:r w:rsidR="006F44B1">
        <w:rPr>
          <w:rFonts w:ascii="Times New Roman" w:hAnsi="Times New Roman"/>
        </w:rPr>
        <w:t xml:space="preserve"> select "Run" in the menu bar </w:t>
      </w:r>
      <w:r w:rsidR="006F44B1" w:rsidRPr="006F44B1">
        <w:rPr>
          <w:rFonts w:ascii="Times New Roman" w:hAnsi="Times New Roman"/>
        </w:rPr>
        <w:sym w:font="Wingdings" w:char="F0E0"/>
      </w:r>
      <w:r w:rsidRPr="00E24816">
        <w:rPr>
          <w:rFonts w:ascii="Times New Roman" w:hAnsi="Times New Roman"/>
        </w:rPr>
        <w:t xml:space="preserve"> "Run configurations". Now, check whether the name of your class appears under "Java Application" on the left. If no, then you need to double-click on "Java Application" to see it appear. Normally you only need to do this once. After this is done, select "Arguments" tab on the right. Enter the command-line arguments you want to input under "Program arguments", each separated by a space.</w:t>
      </w:r>
    </w:p>
    <w:p w14:paraId="1F986ECE" w14:textId="77777777" w:rsidR="00DC56F0" w:rsidRPr="00DC56F0" w:rsidRDefault="00DC56F0" w:rsidP="00E24816">
      <w:pPr>
        <w:pStyle w:val="ListParagraph"/>
        <w:rPr>
          <w:rFonts w:ascii="Times New Roman" w:hAnsi="Times New Roman"/>
        </w:rPr>
      </w:pPr>
    </w:p>
    <w:p w14:paraId="6FA61B38" w14:textId="73FB90E0" w:rsidR="00DC56F0" w:rsidRPr="00E24816" w:rsidRDefault="00DC56F0" w:rsidP="00E24816">
      <w:pPr>
        <w:rPr>
          <w:rFonts w:ascii="Times New Roman" w:hAnsi="Times New Roman"/>
        </w:rPr>
      </w:pPr>
      <w:r w:rsidRPr="00DC56F0">
        <w:rPr>
          <w:rFonts w:ascii="Times New Roman" w:hAnsi="Times New Roman"/>
        </w:rPr>
        <w:t>AdventNet SNMP Package</w:t>
      </w:r>
      <w:r>
        <w:rPr>
          <w:rFonts w:ascii="Times New Roman" w:hAnsi="Times New Roman"/>
        </w:rPr>
        <w:t>:</w:t>
      </w:r>
    </w:p>
    <w:p w14:paraId="6A7955FE" w14:textId="77777777" w:rsidR="00DC56F0" w:rsidRDefault="00CD7D76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With Java itself, we cannot perform SNMP network operations. Therefore, we need an external package as a complement to Java to do </w:t>
      </w:r>
      <w:r w:rsidR="00DC56F0" w:rsidRPr="00E24816">
        <w:rPr>
          <w:rFonts w:ascii="Times New Roman" w:hAnsi="Times New Roman"/>
        </w:rPr>
        <w:t>this</w:t>
      </w:r>
      <w:r w:rsidRPr="00E24816">
        <w:rPr>
          <w:rFonts w:ascii="Times New Roman" w:hAnsi="Times New Roman"/>
        </w:rPr>
        <w:t xml:space="preserve"> coursework, which is "AdventNet SNMP" package. This package contains many Java classes which are capable of sending SNMP requests, retrieving SNMP entries, displaying information etc.</w:t>
      </w:r>
    </w:p>
    <w:p w14:paraId="3D223A9C" w14:textId="73570DCC" w:rsidR="00DC56F0" w:rsidRDefault="00DC56F0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DC56F0">
        <w:rPr>
          <w:rFonts w:ascii="Times New Roman" w:hAnsi="Times New Roman"/>
        </w:rPr>
        <w:t>We need to link this package to out Java project via Eclipse. The steps to link the package are:</w:t>
      </w:r>
    </w:p>
    <w:p w14:paraId="6DB94D1C" w14:textId="30E0A11A" w:rsidR="00DC56F0" w:rsidRDefault="00DC56F0" w:rsidP="00E24816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ownload the </w:t>
      </w:r>
      <w:r w:rsidRPr="0042456A">
        <w:rPr>
          <w:rFonts w:ascii="Times New Roman" w:hAnsi="Times New Roman"/>
        </w:rPr>
        <w:t>AdventNetSnmp package</w:t>
      </w:r>
      <w:r w:rsidR="00ED066E">
        <w:t xml:space="preserve"> </w:t>
      </w:r>
      <w:hyperlink r:id="rId5" w:history="1">
        <w:r w:rsidR="00CD0B61" w:rsidRPr="00CD0B61">
          <w:rPr>
            <w:rStyle w:val="Hyperlink"/>
          </w:rPr>
          <w:t>here</w:t>
        </w:r>
      </w:hyperlink>
      <w:r w:rsidR="00ED066E">
        <w:t xml:space="preserve"> </w:t>
      </w:r>
      <w:r w:rsidR="00ED066E">
        <w:sym w:font="Wingdings" w:char="F0E0"/>
      </w:r>
      <w:r>
        <w:t xml:space="preserve"> </w:t>
      </w:r>
      <w:r w:rsidRPr="00DC56F0">
        <w:rPr>
          <w:rFonts w:ascii="Times New Roman" w:hAnsi="Times New Roman"/>
        </w:rPr>
        <w:t>Right clic</w:t>
      </w:r>
      <w:r w:rsidR="00ED066E">
        <w:rPr>
          <w:rFonts w:ascii="Times New Roman" w:hAnsi="Times New Roman"/>
        </w:rPr>
        <w:t xml:space="preserve">k on your Java project folder </w:t>
      </w:r>
      <w:r w:rsidR="00ED066E" w:rsidRPr="00ED066E">
        <w:rPr>
          <w:rFonts w:ascii="Times New Roman" w:hAnsi="Times New Roman"/>
        </w:rPr>
        <w:sym w:font="Wingdings" w:char="F0E0"/>
      </w:r>
      <w:r w:rsidR="00ED066E">
        <w:rPr>
          <w:rFonts w:ascii="Times New Roman" w:hAnsi="Times New Roman"/>
        </w:rPr>
        <w:t xml:space="preserve"> "Build Path" </w:t>
      </w:r>
      <w:r w:rsidR="00ED066E" w:rsidRPr="00ED066E">
        <w:rPr>
          <w:rFonts w:ascii="Times New Roman" w:hAnsi="Times New Roman"/>
        </w:rPr>
        <w:sym w:font="Wingdings" w:char="F0E0"/>
      </w:r>
      <w:r w:rsidR="00ED066E">
        <w:rPr>
          <w:rFonts w:ascii="Times New Roman" w:hAnsi="Times New Roman"/>
        </w:rPr>
        <w:t xml:space="preserve"> "Select external archives" </w:t>
      </w:r>
      <w:r w:rsidR="00ED066E" w:rsidRPr="00ED066E">
        <w:rPr>
          <w:rFonts w:ascii="Times New Roman" w:hAnsi="Times New Roman"/>
        </w:rPr>
        <w:sym w:font="Wingdings" w:char="F0E0"/>
      </w:r>
      <w:r w:rsidRPr="00DC56F0">
        <w:rPr>
          <w:rFonts w:ascii="Times New Roman" w:hAnsi="Times New Roman"/>
        </w:rPr>
        <w:t xml:space="preserve"> Select the AdventNetSnmp.jar file, then "OK"</w:t>
      </w:r>
      <w:r w:rsidR="00487AE8">
        <w:rPr>
          <w:rFonts w:ascii="Times New Roman" w:hAnsi="Times New Roman"/>
        </w:rPr>
        <w:t>.</w:t>
      </w:r>
    </w:p>
    <w:p w14:paraId="3AB2B491" w14:textId="77777777" w:rsidR="00487AE8" w:rsidRPr="00E24816" w:rsidRDefault="00487AE8" w:rsidP="00E24816">
      <w:pPr>
        <w:pStyle w:val="ListParagraph"/>
        <w:rPr>
          <w:rFonts w:ascii="Times New Roman" w:hAnsi="Times New Roman"/>
        </w:rPr>
      </w:pPr>
    </w:p>
    <w:p w14:paraId="5F65B6E4" w14:textId="45505E9F" w:rsidR="00CD7D76" w:rsidRPr="0042456A" w:rsidRDefault="00487AE8" w:rsidP="00CD7D76">
      <w:pPr>
        <w:rPr>
          <w:rFonts w:ascii="Times New Roman" w:hAnsi="Times New Roman"/>
        </w:rPr>
      </w:pPr>
      <w:r w:rsidRPr="0042456A">
        <w:rPr>
          <w:rFonts w:ascii="Times New Roman" w:hAnsi="Times New Roman"/>
        </w:rPr>
        <w:t>Example Java Programmes:</w:t>
      </w:r>
    </w:p>
    <w:p w14:paraId="44E945E9" w14:textId="373C61E7" w:rsidR="00CD7D76" w:rsidRPr="00E24816" w:rsidRDefault="00487AE8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>Two example Java programmes are provided to</w:t>
      </w:r>
      <w:r w:rsidR="00CD7D76" w:rsidRPr="00E24816">
        <w:rPr>
          <w:rFonts w:ascii="Times New Roman" w:hAnsi="Times New Roman"/>
        </w:rPr>
        <w:t xml:space="preserve"> illustrate how one can use AdventNetSnmp package to perform SNMP operations: </w:t>
      </w:r>
    </w:p>
    <w:p w14:paraId="442BD08A" w14:textId="207ADB2C" w:rsidR="00CD7D76" w:rsidRPr="00E24816" w:rsidRDefault="00CD7D76" w:rsidP="00E24816">
      <w:pPr>
        <w:pStyle w:val="ListParagraph"/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1) Send a GET request for a specified OID value: </w:t>
      </w:r>
      <w:hyperlink r:id="rId6" w:history="1">
        <w:r w:rsidRPr="00E24816">
          <w:rPr>
            <w:rStyle w:val="Hyperlink"/>
            <w:rFonts w:ascii="Times New Roman" w:hAnsi="Times New Roman"/>
          </w:rPr>
          <w:t>SnmpGet.java</w:t>
        </w:r>
      </w:hyperlink>
      <w:r w:rsidRPr="00E24816">
        <w:rPr>
          <w:rFonts w:ascii="Times New Roman" w:hAnsi="Times New Roman"/>
        </w:rPr>
        <w:t xml:space="preserve"> </w:t>
      </w:r>
    </w:p>
    <w:p w14:paraId="5FEC1041" w14:textId="32873C45" w:rsidR="00CD7D76" w:rsidRPr="00E24816" w:rsidRDefault="00CD7D76" w:rsidP="00E24816">
      <w:pPr>
        <w:pStyle w:val="ListParagraph"/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2) Send a GETNEXT request for a specified OID value: </w:t>
      </w:r>
      <w:hyperlink r:id="rId7" w:history="1">
        <w:r w:rsidRPr="00E24816">
          <w:rPr>
            <w:rStyle w:val="Hyperlink"/>
            <w:rFonts w:ascii="Times New Roman" w:hAnsi="Times New Roman"/>
          </w:rPr>
          <w:t>SnmpGetNext.java</w:t>
        </w:r>
      </w:hyperlink>
    </w:p>
    <w:p w14:paraId="272131C0" w14:textId="134B8E34" w:rsidR="00CD7D76" w:rsidRPr="0059761D" w:rsidRDefault="00CD7D76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More explanations on these two programs can be found by going </w:t>
      </w:r>
      <w:hyperlink r:id="rId8" w:history="1">
        <w:r w:rsidRPr="00E24816">
          <w:rPr>
            <w:rStyle w:val="Hyperlink"/>
            <w:rFonts w:ascii="Times New Roman" w:hAnsi="Times New Roman"/>
          </w:rPr>
          <w:t>here</w:t>
        </w:r>
      </w:hyperlink>
      <w:r w:rsidR="00487AE8" w:rsidRPr="0059761D">
        <w:rPr>
          <w:rFonts w:ascii="Times New Roman" w:hAnsi="Times New Roman"/>
        </w:rPr>
        <w:t xml:space="preserve">, </w:t>
      </w:r>
      <w:r w:rsidRPr="00E24816">
        <w:rPr>
          <w:rFonts w:ascii="Times New Roman" w:hAnsi="Times New Roman"/>
        </w:rPr>
        <w:t>and select "Tutorials -&gt; Low Level API Tutorials -&gt; SNMP Get and Get Next". Also, we will explain SnmpGetNext.java step by step in the first lab session.</w:t>
      </w:r>
    </w:p>
    <w:p w14:paraId="2E6ABF08" w14:textId="77777777" w:rsidR="009E5B5D" w:rsidRDefault="009E5B5D" w:rsidP="00E24816"/>
    <w:p w14:paraId="6ADC45E3" w14:textId="4C39C5C9" w:rsidR="008B1129" w:rsidRPr="0042456A" w:rsidRDefault="008B1129" w:rsidP="00E24816">
      <w:pPr>
        <w:rPr>
          <w:rFonts w:ascii="Times New Roman" w:hAnsi="Times New Roman"/>
        </w:rPr>
      </w:pPr>
      <w:r w:rsidRPr="0042456A">
        <w:rPr>
          <w:rFonts w:ascii="Times New Roman" w:hAnsi="Times New Roman"/>
        </w:rPr>
        <w:t xml:space="preserve">Hosts </w:t>
      </w:r>
      <w:r w:rsidR="00C75694" w:rsidRPr="0042456A">
        <w:rPr>
          <w:rFonts w:ascii="Times New Roman" w:hAnsi="Times New Roman"/>
        </w:rPr>
        <w:t>used in this lab:</w:t>
      </w:r>
    </w:p>
    <w:p w14:paraId="4B6D402E" w14:textId="2B0FF81A" w:rsidR="008B1129" w:rsidRPr="0042456A" w:rsidRDefault="008B1129" w:rsidP="00E24816">
      <w:pPr>
        <w:rPr>
          <w:rFonts w:ascii="Times New Roman" w:hAnsi="Times New Roman"/>
        </w:rPr>
      </w:pPr>
      <w:r w:rsidRPr="0042456A">
        <w:rPr>
          <w:rFonts w:ascii="Times New Roman" w:hAnsi="Times New Roman"/>
        </w:rPr>
        <w:t xml:space="preserve">If we want to get an SNMP response, we need to send the requests to a host that runs an SNMP agent on it. The current host which has an SNMP agent installed is: </w:t>
      </w:r>
    </w:p>
    <w:p w14:paraId="2747CEAE" w14:textId="77777777" w:rsidR="008B1129" w:rsidRPr="00E24816" w:rsidRDefault="008B1129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t>Host: feps-teach01</w:t>
      </w:r>
    </w:p>
    <w:p w14:paraId="66CB9192" w14:textId="08D0C048" w:rsidR="008B1129" w:rsidRDefault="008B1129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E24816">
        <w:rPr>
          <w:rFonts w:ascii="Times New Roman" w:hAnsi="Times New Roman"/>
        </w:rPr>
        <w:lastRenderedPageBreak/>
        <w:t>Community: teachinglabs</w:t>
      </w:r>
    </w:p>
    <w:p w14:paraId="2607295B" w14:textId="77777777" w:rsidR="00C75694" w:rsidRDefault="00C75694" w:rsidP="00E24816">
      <w:pPr>
        <w:pStyle w:val="ListParagraph"/>
        <w:rPr>
          <w:rFonts w:ascii="Times New Roman" w:hAnsi="Times New Roman"/>
        </w:rPr>
      </w:pPr>
    </w:p>
    <w:p w14:paraId="7BCA61AB" w14:textId="77777777" w:rsidR="00C75694" w:rsidRDefault="00C75694" w:rsidP="00E24816">
      <w:pPr>
        <w:pStyle w:val="ListParagraph"/>
        <w:rPr>
          <w:rFonts w:ascii="Times New Roman" w:hAnsi="Times New Roman"/>
        </w:rPr>
      </w:pPr>
    </w:p>
    <w:p w14:paraId="1E11E69E" w14:textId="554CAFC2" w:rsidR="00C75694" w:rsidRDefault="00C75694" w:rsidP="00E24816">
      <w:pPr>
        <w:rPr>
          <w:rFonts w:ascii="Times New Roman" w:hAnsi="Times New Roman"/>
        </w:rPr>
      </w:pPr>
      <w:r w:rsidRPr="00E24816">
        <w:rPr>
          <w:rFonts w:ascii="Times New Roman" w:hAnsi="Times New Roman"/>
        </w:rPr>
        <w:t xml:space="preserve">OIDs </w:t>
      </w:r>
      <w:r>
        <w:rPr>
          <w:rFonts w:ascii="Times New Roman" w:hAnsi="Times New Roman"/>
        </w:rPr>
        <w:t>used</w:t>
      </w:r>
      <w:r w:rsidRPr="00E24816">
        <w:rPr>
          <w:rFonts w:ascii="Times New Roman" w:hAnsi="Times New Roman"/>
        </w:rPr>
        <w:t xml:space="preserve"> in this lab</w:t>
      </w:r>
      <w:r>
        <w:rPr>
          <w:rFonts w:ascii="Times New Roman" w:hAnsi="Times New Roman"/>
        </w:rPr>
        <w:t>:</w:t>
      </w:r>
    </w:p>
    <w:p w14:paraId="5F65892F" w14:textId="5FAD57B9" w:rsidR="00C75694" w:rsidRDefault="00C75694" w:rsidP="00E24816">
      <w:pPr>
        <w:rPr>
          <w:rFonts w:ascii="Times New Roman" w:hAnsi="Times New Roman"/>
        </w:rPr>
      </w:pPr>
      <w:r w:rsidRPr="00C75694">
        <w:rPr>
          <w:rFonts w:ascii="Times New Roman" w:hAnsi="Times New Roman"/>
        </w:rPr>
        <w:t>First of all, make sure that you understand what an OID is, and why it looks like this.</w:t>
      </w:r>
    </w:p>
    <w:p w14:paraId="6CD142B8" w14:textId="53C142B3" w:rsidR="00C75694" w:rsidRPr="00C75694" w:rsidRDefault="00C75694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For the first part, the following five OIDs will be used: </w:t>
      </w:r>
    </w:p>
    <w:p w14:paraId="32F97D2A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3.1.1 </w:t>
      </w:r>
    </w:p>
    <w:p w14:paraId="28437286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3.1.2 </w:t>
      </w:r>
    </w:p>
    <w:p w14:paraId="3E8D5659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3.1.3 </w:t>
      </w:r>
    </w:p>
    <w:p w14:paraId="4F365BBD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3.1.4 </w:t>
      </w:r>
    </w:p>
    <w:p w14:paraId="736A3F78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3.1.5 </w:t>
      </w:r>
    </w:p>
    <w:p w14:paraId="4E11C851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</w:p>
    <w:p w14:paraId="1B3EB0A8" w14:textId="03118FAB" w:rsidR="00C75694" w:rsidRPr="00C75694" w:rsidRDefault="00C75694" w:rsidP="00E24816">
      <w:pPr>
        <w:pStyle w:val="ListParagraph"/>
        <w:numPr>
          <w:ilvl w:val="0"/>
          <w:numId w:val="33"/>
        </w:numPr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For the second part, </w:t>
      </w:r>
      <w:r>
        <w:rPr>
          <w:rFonts w:ascii="Times New Roman" w:hAnsi="Times New Roman"/>
        </w:rPr>
        <w:t>the</w:t>
      </w:r>
      <w:r w:rsidRPr="00C75694">
        <w:rPr>
          <w:rFonts w:ascii="Times New Roman" w:hAnsi="Times New Roman"/>
        </w:rPr>
        <w:t xml:space="preserve"> following OID pairs </w:t>
      </w:r>
      <w:r>
        <w:rPr>
          <w:rFonts w:ascii="Times New Roman" w:hAnsi="Times New Roman"/>
        </w:rPr>
        <w:t>should</w:t>
      </w:r>
      <w:r w:rsidRPr="00C75694">
        <w:rPr>
          <w:rFonts w:ascii="Times New Roman" w:hAnsi="Times New Roman"/>
        </w:rPr>
        <w:t xml:space="preserve"> be used: </w:t>
      </w:r>
    </w:p>
    <w:p w14:paraId="4F0BDFB8" w14:textId="3828B3FB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6.10 and .1.3.6.1.2.1.6.11 (tcpInSegs and tcpOutSegs) </w:t>
      </w:r>
    </w:p>
    <w:p w14:paraId="159262A6" w14:textId="77777777" w:rsidR="00C75694" w:rsidRP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 xml:space="preserve">.1.3.6.1.2.1.2.2.1.10 and .1.3.6.1.2.1.2.2.1.16 (ifInOctets and ifOutOctets) </w:t>
      </w:r>
    </w:p>
    <w:p w14:paraId="180B492C" w14:textId="2172779F" w:rsidR="00C75694" w:rsidRDefault="00C75694" w:rsidP="00E24816">
      <w:pPr>
        <w:pStyle w:val="ListParagraph"/>
        <w:rPr>
          <w:rFonts w:ascii="Times New Roman" w:hAnsi="Times New Roman"/>
        </w:rPr>
      </w:pPr>
      <w:r w:rsidRPr="00C75694">
        <w:rPr>
          <w:rFonts w:ascii="Times New Roman" w:hAnsi="Times New Roman"/>
        </w:rPr>
        <w:t>.1.3.6.1.2.1.4.9 and .1.3.6.1.2.1.4.10 (ipInDelivers and ipOutRequests)</w:t>
      </w:r>
    </w:p>
    <w:p w14:paraId="3F63C888" w14:textId="7210E4F7" w:rsidR="00A808B8" w:rsidRDefault="00A808B8" w:rsidP="00E24816">
      <w:pPr>
        <w:pStyle w:val="ListParagraph"/>
        <w:rPr>
          <w:rFonts w:ascii="Times New Roman" w:hAnsi="Times New Roman"/>
        </w:rPr>
      </w:pPr>
    </w:p>
    <w:p w14:paraId="0D2CD696" w14:textId="45F17A66" w:rsidR="00A808B8" w:rsidRPr="0059761D" w:rsidRDefault="00A808B8" w:rsidP="00E24816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>&lt;</w:t>
      </w:r>
      <w:r>
        <w:rPr>
          <w:rFonts w:ascii="Batang" w:eastAsia="Batang" w:hAnsi="Batang" w:cs="Batang" w:hint="eastAsia"/>
          <w:lang w:eastAsia="ko-KR"/>
        </w:rPr>
        <w:t>플로우차트</w:t>
      </w:r>
      <w:r>
        <w:rPr>
          <w:rFonts w:ascii="Times New Roman" w:hAnsi="Times New Roman"/>
        </w:rPr>
        <w:t>&gt;</w:t>
      </w:r>
    </w:p>
    <w:p w14:paraId="6A2FFB51" w14:textId="01C840B5" w:rsidR="009B2F41" w:rsidRDefault="009B2F41" w:rsidP="00E24816">
      <w:pPr>
        <w:pStyle w:val="ListParagraph"/>
        <w:rPr>
          <w:rFonts w:ascii="Times New Roman" w:hAnsi="Times New Roman"/>
        </w:rPr>
      </w:pPr>
    </w:p>
    <w:p w14:paraId="7A6706A3" w14:textId="23336111" w:rsidR="00A808B8" w:rsidRDefault="00A808B8" w:rsidP="00E24816">
      <w:pPr>
        <w:pStyle w:val="ListParagraph"/>
        <w:rPr>
          <w:rFonts w:ascii="Times New Roman" w:hAnsi="Times New Roman"/>
        </w:rPr>
      </w:pPr>
      <w:r w:rsidRPr="00A808B8">
        <w:rPr>
          <w:rFonts w:ascii="Times New Roman" w:hAnsi="Times New Roman"/>
        </w:rPr>
        <w:drawing>
          <wp:inline distT="0" distB="0" distL="0" distR="0" wp14:anchorId="70DAAAA1" wp14:editId="4FB9BA78">
            <wp:extent cx="5755640" cy="4192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419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F89FE" w14:textId="5BF187ED" w:rsidR="00A808B8" w:rsidRDefault="00A808B8" w:rsidP="00E24816">
      <w:pPr>
        <w:pStyle w:val="ListParagraph"/>
        <w:rPr>
          <w:rFonts w:ascii="Times New Roman" w:hAnsi="Times New Roman"/>
        </w:rPr>
      </w:pPr>
      <w:r w:rsidRPr="00A808B8">
        <w:rPr>
          <w:rFonts w:ascii="Times New Roman" w:hAnsi="Times New Roman"/>
        </w:rPr>
        <w:lastRenderedPageBreak/>
        <w:drawing>
          <wp:inline distT="0" distB="0" distL="0" distR="0" wp14:anchorId="68CA3FC9" wp14:editId="4C4AC027">
            <wp:extent cx="5755640" cy="34994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49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6603" w14:textId="3BD9BB3F" w:rsidR="00A808B8" w:rsidRDefault="00A808B8" w:rsidP="00E24816">
      <w:pPr>
        <w:pStyle w:val="ListParagraph"/>
        <w:rPr>
          <w:rFonts w:ascii="Times New Roman" w:hAnsi="Times New Roman"/>
        </w:rPr>
      </w:pPr>
    </w:p>
    <w:p w14:paraId="2AF129D8" w14:textId="6BF381A0" w:rsidR="00A808B8" w:rsidRDefault="00A808B8" w:rsidP="00E24816">
      <w:pPr>
        <w:pStyle w:val="ListParagraph"/>
        <w:rPr>
          <w:rFonts w:ascii="Times New Roman" w:hAnsi="Times New Roman"/>
        </w:rPr>
      </w:pPr>
      <w:r>
        <w:rPr>
          <w:rFonts w:ascii="Times New Roman" w:hAnsi="Times New Roman"/>
        </w:rPr>
        <w:t>&lt;</w:t>
      </w:r>
      <w:r>
        <w:rPr>
          <w:rFonts w:ascii="Batang" w:eastAsia="Batang" w:hAnsi="Batang" w:cs="Batang" w:hint="eastAsia"/>
          <w:lang w:eastAsia="ko-KR"/>
        </w:rPr>
        <w:t>원하는출력</w:t>
      </w:r>
      <w:r>
        <w:rPr>
          <w:rFonts w:ascii="Times New Roman" w:hAnsi="Times New Roman"/>
        </w:rPr>
        <w:t>&gt;</w:t>
      </w:r>
    </w:p>
    <w:p w14:paraId="77C0BA54" w14:textId="5E8172E2" w:rsidR="00A808B8" w:rsidRDefault="00A808B8" w:rsidP="00E24816">
      <w:pPr>
        <w:pStyle w:val="ListParagraph"/>
        <w:rPr>
          <w:rFonts w:ascii="Times New Roman" w:hAnsi="Times New Roman"/>
        </w:rPr>
      </w:pPr>
      <w:r w:rsidRPr="00A808B8">
        <w:rPr>
          <w:rFonts w:ascii="Times New Roman" w:hAnsi="Times New Roman"/>
        </w:rPr>
        <w:drawing>
          <wp:inline distT="0" distB="0" distL="0" distR="0" wp14:anchorId="3086E9A2" wp14:editId="07BFA74A">
            <wp:extent cx="5755640" cy="3811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5640" cy="381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1405D" w14:textId="1E28B2F7" w:rsidR="00A808B8" w:rsidRDefault="00A808B8" w:rsidP="00E24816">
      <w:pPr>
        <w:pStyle w:val="ListParagraph"/>
        <w:rPr>
          <w:rFonts w:ascii="Times New Roman" w:hAnsi="Times New Roman"/>
          <w:lang w:eastAsia="ko-KR"/>
        </w:rPr>
      </w:pPr>
      <w:r>
        <w:rPr>
          <w:rFonts w:ascii="Batang" w:eastAsia="Batang" w:hAnsi="Batang" w:cs="Batang" w:hint="eastAsia"/>
          <w:lang w:eastAsia="ko-KR"/>
        </w:rPr>
        <w:t>위에 세줄까지는 출력이되는데 밑에 테이블까지 출력되게 코드수정해야합니당 ㅠㅠㅠ</w:t>
      </w:r>
    </w:p>
    <w:p w14:paraId="0D4A2D30" w14:textId="20482D31" w:rsidR="00A808B8" w:rsidRDefault="00A808B8" w:rsidP="00E24816">
      <w:pPr>
        <w:pStyle w:val="ListParagraph"/>
        <w:rPr>
          <w:rFonts w:ascii="Times New Roman" w:hAnsi="Times New Roman"/>
          <w:lang w:eastAsia="ko-KR"/>
        </w:rPr>
      </w:pPr>
    </w:p>
    <w:p w14:paraId="0BFA6E9F" w14:textId="77777777" w:rsidR="00A808B8" w:rsidRDefault="00A808B8" w:rsidP="00E24816">
      <w:pPr>
        <w:pStyle w:val="ListParagraph"/>
        <w:rPr>
          <w:rFonts w:ascii="Times New Roman" w:hAnsi="Times New Roman"/>
          <w:lang w:eastAsia="ko-KR"/>
        </w:rPr>
      </w:pPr>
    </w:p>
    <w:p w14:paraId="675E04A7" w14:textId="77777777" w:rsidR="00DE6F36" w:rsidRDefault="00DE6F36" w:rsidP="00E24816">
      <w:pPr>
        <w:pStyle w:val="ListParagraph"/>
        <w:rPr>
          <w:rFonts w:ascii="Times New Roman" w:hAnsi="Times New Roman"/>
          <w:lang w:eastAsia="ko-KR"/>
        </w:rPr>
      </w:pPr>
    </w:p>
    <w:p w14:paraId="0D324D4C" w14:textId="77777777" w:rsidR="002200E3" w:rsidRPr="00E24816" w:rsidRDefault="002200E3" w:rsidP="00E24816">
      <w:pPr>
        <w:rPr>
          <w:rFonts w:ascii="Times New Roman" w:hAnsi="Times New Roman"/>
          <w:lang w:eastAsia="ko-KR"/>
        </w:rPr>
      </w:pPr>
    </w:p>
    <w:sectPr w:rsidR="002200E3" w:rsidRPr="00E24816" w:rsidSect="00065618">
      <w:type w:val="continuous"/>
      <w:pgSz w:w="11900" w:h="16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E1B81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DF17E37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15076193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15365A53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16073FA8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5" w15:restartNumberingAfterBreak="0">
    <w:nsid w:val="1ABF556E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6" w15:restartNumberingAfterBreak="0">
    <w:nsid w:val="1B61149B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1EB65DE8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223F11DC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24B45706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268E4823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2827087D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2AEB37D3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30FA1532"/>
    <w:multiLevelType w:val="hybridMultilevel"/>
    <w:tmpl w:val="C70E0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054B56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5" w15:restartNumberingAfterBreak="0">
    <w:nsid w:val="35F41FB6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37DA5BC1"/>
    <w:multiLevelType w:val="hybridMultilevel"/>
    <w:tmpl w:val="A3FC9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67620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3AB320B4"/>
    <w:multiLevelType w:val="hybridMultilevel"/>
    <w:tmpl w:val="1EAABB36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7C1D45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0" w15:restartNumberingAfterBreak="0">
    <w:nsid w:val="42D36592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1" w15:restartNumberingAfterBreak="0">
    <w:nsid w:val="47E42ED2"/>
    <w:multiLevelType w:val="hybridMultilevel"/>
    <w:tmpl w:val="0FBA99E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E35F8B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3" w15:restartNumberingAfterBreak="0">
    <w:nsid w:val="49086CA3"/>
    <w:multiLevelType w:val="hybridMultilevel"/>
    <w:tmpl w:val="1E305A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3B3383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5" w15:restartNumberingAfterBreak="0">
    <w:nsid w:val="4CBC7FF2"/>
    <w:multiLevelType w:val="hybridMultilevel"/>
    <w:tmpl w:val="9B78F8E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BE4A78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7" w15:restartNumberingAfterBreak="0">
    <w:nsid w:val="5348434A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28" w15:restartNumberingAfterBreak="0">
    <w:nsid w:val="55FE40CE"/>
    <w:multiLevelType w:val="hybridMultilevel"/>
    <w:tmpl w:val="CAA0082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16499C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0" w15:restartNumberingAfterBreak="0">
    <w:nsid w:val="57C14CE2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58DD679A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abstractNum w:abstractNumId="32" w15:restartNumberingAfterBreak="0">
    <w:nsid w:val="5E5D5E56"/>
    <w:multiLevelType w:val="singleLevel"/>
    <w:tmpl w:val="5148BCC0"/>
    <w:lvl w:ilvl="0">
      <w:start w:val="1"/>
      <w:numFmt w:val="none"/>
      <w:lvlText w:val=""/>
      <w:legacy w:legacy="1" w:legacySpace="120" w:legacyIndent="360"/>
      <w:lvlJc w:val="left"/>
      <w:pPr>
        <w:ind w:left="720" w:hanging="360"/>
      </w:pPr>
      <w:rPr>
        <w:rFonts w:ascii="Symbol" w:hAnsi="Symbol" w:hint="default"/>
      </w:rPr>
    </w:lvl>
  </w:abstractNum>
  <w:num w:numId="1">
    <w:abstractNumId w:val="6"/>
  </w:num>
  <w:num w:numId="2">
    <w:abstractNumId w:val="20"/>
  </w:num>
  <w:num w:numId="3">
    <w:abstractNumId w:val="15"/>
  </w:num>
  <w:num w:numId="4">
    <w:abstractNumId w:val="9"/>
  </w:num>
  <w:num w:numId="5">
    <w:abstractNumId w:val="4"/>
  </w:num>
  <w:num w:numId="6">
    <w:abstractNumId w:val="10"/>
  </w:num>
  <w:num w:numId="7">
    <w:abstractNumId w:val="14"/>
  </w:num>
  <w:num w:numId="8">
    <w:abstractNumId w:val="22"/>
  </w:num>
  <w:num w:numId="9">
    <w:abstractNumId w:val="19"/>
  </w:num>
  <w:num w:numId="10">
    <w:abstractNumId w:val="27"/>
  </w:num>
  <w:num w:numId="11">
    <w:abstractNumId w:val="26"/>
  </w:num>
  <w:num w:numId="12">
    <w:abstractNumId w:val="24"/>
  </w:num>
  <w:num w:numId="13">
    <w:abstractNumId w:val="29"/>
  </w:num>
  <w:num w:numId="14">
    <w:abstractNumId w:val="31"/>
  </w:num>
  <w:num w:numId="15">
    <w:abstractNumId w:val="11"/>
  </w:num>
  <w:num w:numId="16">
    <w:abstractNumId w:val="8"/>
  </w:num>
  <w:num w:numId="17">
    <w:abstractNumId w:val="32"/>
  </w:num>
  <w:num w:numId="18">
    <w:abstractNumId w:val="12"/>
  </w:num>
  <w:num w:numId="19">
    <w:abstractNumId w:val="30"/>
  </w:num>
  <w:num w:numId="20">
    <w:abstractNumId w:val="3"/>
  </w:num>
  <w:num w:numId="21">
    <w:abstractNumId w:val="2"/>
  </w:num>
  <w:num w:numId="22">
    <w:abstractNumId w:val="17"/>
  </w:num>
  <w:num w:numId="23">
    <w:abstractNumId w:val="1"/>
  </w:num>
  <w:num w:numId="24">
    <w:abstractNumId w:val="7"/>
  </w:num>
  <w:num w:numId="25">
    <w:abstractNumId w:val="0"/>
  </w:num>
  <w:num w:numId="26">
    <w:abstractNumId w:val="5"/>
  </w:num>
  <w:num w:numId="27">
    <w:abstractNumId w:val="21"/>
  </w:num>
  <w:num w:numId="28">
    <w:abstractNumId w:val="28"/>
  </w:num>
  <w:num w:numId="29">
    <w:abstractNumId w:val="18"/>
  </w:num>
  <w:num w:numId="30">
    <w:abstractNumId w:val="25"/>
  </w:num>
  <w:num w:numId="31">
    <w:abstractNumId w:val="23"/>
  </w:num>
  <w:num w:numId="32">
    <w:abstractNumId w:val="16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intFractionalCharacterWidth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20"/>
  <w:drawingGridVerticalSpacing w:val="120"/>
  <w:displayVerticalDrawingGridEvery w:val="0"/>
  <w:doNotUseMarginsForDrawingGridOrigin/>
  <w:doNotShadeFormData/>
  <w:noPunctuationKerning/>
  <w:characterSpacingControl w:val="doNotCompress"/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NTY1MTQ0NTQzMjJT0lEKTi0uzszPAykwqgUAM80nmiwAAAA="/>
  </w:docVars>
  <w:rsids>
    <w:rsidRoot w:val="008D5FAD"/>
    <w:rsid w:val="0002461C"/>
    <w:rsid w:val="000370FE"/>
    <w:rsid w:val="000443BE"/>
    <w:rsid w:val="00065618"/>
    <w:rsid w:val="000706F7"/>
    <w:rsid w:val="00086B39"/>
    <w:rsid w:val="000870D4"/>
    <w:rsid w:val="000A6459"/>
    <w:rsid w:val="000B09CE"/>
    <w:rsid w:val="000C4B57"/>
    <w:rsid w:val="000D2965"/>
    <w:rsid w:val="00103B82"/>
    <w:rsid w:val="0014268C"/>
    <w:rsid w:val="00147FDD"/>
    <w:rsid w:val="001515C7"/>
    <w:rsid w:val="00153004"/>
    <w:rsid w:val="00154041"/>
    <w:rsid w:val="00182D79"/>
    <w:rsid w:val="001D57AE"/>
    <w:rsid w:val="001E489B"/>
    <w:rsid w:val="001E4CCD"/>
    <w:rsid w:val="001F3BC7"/>
    <w:rsid w:val="002200E3"/>
    <w:rsid w:val="00222ECD"/>
    <w:rsid w:val="002544EA"/>
    <w:rsid w:val="0026432E"/>
    <w:rsid w:val="00276A49"/>
    <w:rsid w:val="00277891"/>
    <w:rsid w:val="00282BD4"/>
    <w:rsid w:val="00285524"/>
    <w:rsid w:val="002B368A"/>
    <w:rsid w:val="002E3F55"/>
    <w:rsid w:val="00335D24"/>
    <w:rsid w:val="00373372"/>
    <w:rsid w:val="00395D16"/>
    <w:rsid w:val="003E4239"/>
    <w:rsid w:val="003F023E"/>
    <w:rsid w:val="0042456A"/>
    <w:rsid w:val="00433829"/>
    <w:rsid w:val="00476E28"/>
    <w:rsid w:val="00487AE8"/>
    <w:rsid w:val="0049771E"/>
    <w:rsid w:val="004A527D"/>
    <w:rsid w:val="004A655F"/>
    <w:rsid w:val="004D6E72"/>
    <w:rsid w:val="004E6E1C"/>
    <w:rsid w:val="00500C4C"/>
    <w:rsid w:val="005546F7"/>
    <w:rsid w:val="00580697"/>
    <w:rsid w:val="005833F0"/>
    <w:rsid w:val="00594DE7"/>
    <w:rsid w:val="0059761D"/>
    <w:rsid w:val="005B06A8"/>
    <w:rsid w:val="005B1DA0"/>
    <w:rsid w:val="005D1D7C"/>
    <w:rsid w:val="00657360"/>
    <w:rsid w:val="00677537"/>
    <w:rsid w:val="00677BD7"/>
    <w:rsid w:val="006821B0"/>
    <w:rsid w:val="00693107"/>
    <w:rsid w:val="006A14F3"/>
    <w:rsid w:val="006B0EFB"/>
    <w:rsid w:val="006B56C1"/>
    <w:rsid w:val="006D693C"/>
    <w:rsid w:val="006E4856"/>
    <w:rsid w:val="006F44B1"/>
    <w:rsid w:val="00713A7D"/>
    <w:rsid w:val="00765307"/>
    <w:rsid w:val="007920A5"/>
    <w:rsid w:val="007E5AFA"/>
    <w:rsid w:val="00800FE9"/>
    <w:rsid w:val="00827A4B"/>
    <w:rsid w:val="00846A93"/>
    <w:rsid w:val="008558F6"/>
    <w:rsid w:val="0086662E"/>
    <w:rsid w:val="00882FB7"/>
    <w:rsid w:val="00887256"/>
    <w:rsid w:val="008B1129"/>
    <w:rsid w:val="008C4770"/>
    <w:rsid w:val="008D36C3"/>
    <w:rsid w:val="008D5FAD"/>
    <w:rsid w:val="008D651C"/>
    <w:rsid w:val="00903396"/>
    <w:rsid w:val="00913A16"/>
    <w:rsid w:val="00923D94"/>
    <w:rsid w:val="00934B1D"/>
    <w:rsid w:val="0093542A"/>
    <w:rsid w:val="009A1A43"/>
    <w:rsid w:val="009A2717"/>
    <w:rsid w:val="009A70EA"/>
    <w:rsid w:val="009B2F41"/>
    <w:rsid w:val="009C0D51"/>
    <w:rsid w:val="009C74D9"/>
    <w:rsid w:val="009D0A4C"/>
    <w:rsid w:val="009E5B5D"/>
    <w:rsid w:val="00A4565F"/>
    <w:rsid w:val="00A808B8"/>
    <w:rsid w:val="00A84716"/>
    <w:rsid w:val="00A85C6F"/>
    <w:rsid w:val="00A93C7B"/>
    <w:rsid w:val="00AB1D2C"/>
    <w:rsid w:val="00AE3D44"/>
    <w:rsid w:val="00B164F9"/>
    <w:rsid w:val="00B30D5C"/>
    <w:rsid w:val="00B53862"/>
    <w:rsid w:val="00C51D06"/>
    <w:rsid w:val="00C668F4"/>
    <w:rsid w:val="00C678BF"/>
    <w:rsid w:val="00C75694"/>
    <w:rsid w:val="00C95AFC"/>
    <w:rsid w:val="00CD0B61"/>
    <w:rsid w:val="00CD7D76"/>
    <w:rsid w:val="00CE457B"/>
    <w:rsid w:val="00CE7232"/>
    <w:rsid w:val="00D41860"/>
    <w:rsid w:val="00DB65D9"/>
    <w:rsid w:val="00DC244E"/>
    <w:rsid w:val="00DC56F0"/>
    <w:rsid w:val="00DE6F36"/>
    <w:rsid w:val="00E24816"/>
    <w:rsid w:val="00E72288"/>
    <w:rsid w:val="00E7459A"/>
    <w:rsid w:val="00E95DA9"/>
    <w:rsid w:val="00ED066E"/>
    <w:rsid w:val="00EF7A4D"/>
    <w:rsid w:val="00F42BB3"/>
    <w:rsid w:val="00F75D80"/>
    <w:rsid w:val="00FD02CA"/>
    <w:rsid w:val="00FE3321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5F1F497"/>
  <w15:docId w15:val="{C91454FC-8F03-437B-B31A-E5AB8040A6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7232"/>
    <w:pPr>
      <w:overflowPunct w:val="0"/>
      <w:autoSpaceDE w:val="0"/>
      <w:autoSpaceDN w:val="0"/>
      <w:adjustRightInd w:val="0"/>
      <w:spacing w:before="120"/>
      <w:jc w:val="both"/>
      <w:textAlignment w:val="baseline"/>
    </w:pPr>
    <w:rPr>
      <w:rFonts w:ascii="New York" w:hAnsi="New York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Times New Roman" w:hAnsi="Times New Roman"/>
      <w:sz w:val="28"/>
      <w:u w:val="single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ascii="Times New Roman" w:hAnsi="Times New Roman"/>
      <w:u w:val="single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sz w:val="2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rFonts w:ascii="Times New Roman" w:hAnsi="Times New Roman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jc w:val="center"/>
    </w:pPr>
    <w:rPr>
      <w:b/>
      <w:sz w:val="72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56C1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56C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4CCD"/>
    <w:pPr>
      <w:ind w:left="720"/>
      <w:contextualSpacing/>
    </w:pPr>
  </w:style>
  <w:style w:type="character" w:customStyle="1" w:styleId="rpcc1">
    <w:name w:val="_rpc_c1"/>
    <w:basedOn w:val="DefaultParagraphFont"/>
    <w:rsid w:val="00934B1D"/>
  </w:style>
  <w:style w:type="character" w:styleId="CommentReference">
    <w:name w:val="annotation reference"/>
    <w:basedOn w:val="DefaultParagraphFont"/>
    <w:uiPriority w:val="99"/>
    <w:semiHidden/>
    <w:unhideWhenUsed/>
    <w:rsid w:val="00A93C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3C7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3C7B"/>
    <w:rPr>
      <w:rFonts w:ascii="New York" w:hAnsi="New York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3C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3C7B"/>
    <w:rPr>
      <w:rFonts w:ascii="New York" w:hAnsi="New York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.ee.surrey.ac.uk/CCSR/Internal/Networks/NSM-coursework/help/index.htm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nfo.ee.surrey.ac.uk/CCSR/Internal/Networks/NSM-coursework/SourceCode/SnmpGetNext.jav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info.ee.surrey.ac.uk/CCSR/Internal/Networks/NSM-coursework/SourceCode/SnmpGet.java" TargetMode="External"/><Relationship Id="rId11" Type="http://schemas.openxmlformats.org/officeDocument/2006/relationships/image" Target="media/image3.png"/><Relationship Id="rId5" Type="http://schemas.openxmlformats.org/officeDocument/2006/relationships/hyperlink" Target="http://info.ee.surrey.ac.uk/CCSR/Internal/Networks/NSM-coursework/AdventNetSnmp.jar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1072</Words>
  <Characters>61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COVER</vt:lpstr>
    </vt:vector>
  </TitlesOfParts>
  <Company>UCL</Company>
  <LinksUpToDate>false</LinksUpToDate>
  <CharactersWithSpaces>7172</CharactersWithSpaces>
  <SharedDoc>false</SharedDoc>
  <HLinks>
    <vt:vector size="6" baseType="variant">
      <vt:variant>
        <vt:i4>7536700</vt:i4>
      </vt:variant>
      <vt:variant>
        <vt:i4>0</vt:i4>
      </vt:variant>
      <vt:variant>
        <vt:i4>0</vt:i4>
      </vt:variant>
      <vt:variant>
        <vt:i4>5</vt:i4>
      </vt:variant>
      <vt:variant>
        <vt:lpwstr>http://info.ee.surrey.ac.uk/CCSR/Internal/Networks/NSM-coursewor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COVER</dc:title>
  <dc:creator>George Pavlou</dc:creator>
  <cp:lastModifiedBy>Kim eun ji</cp:lastModifiedBy>
  <cp:revision>6</cp:revision>
  <cp:lastPrinted>2021-02-23T11:35:00Z</cp:lastPrinted>
  <dcterms:created xsi:type="dcterms:W3CDTF">2022-02-15T14:41:00Z</dcterms:created>
  <dcterms:modified xsi:type="dcterms:W3CDTF">2022-03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988647106</vt:i4>
  </property>
  <property fmtid="{D5CDD505-2E9C-101B-9397-08002B2CF9AE}" pid="3" name="_EmailSubject">
    <vt:lpwstr>IMPORTANT: Internal Moderation, EEM.nsm</vt:lpwstr>
  </property>
  <property fmtid="{D5CDD505-2E9C-101B-9397-08002B2CF9AE}" pid="4" name="_AuthorEmail">
    <vt:lpwstr>aliotta@essex.ac.uk</vt:lpwstr>
  </property>
  <property fmtid="{D5CDD505-2E9C-101B-9397-08002B2CF9AE}" pid="5" name="_AuthorEmailDisplayName">
    <vt:lpwstr>Liotta, Antonio</vt:lpwstr>
  </property>
  <property fmtid="{D5CDD505-2E9C-101B-9397-08002B2CF9AE}" pid="6" name="_ReviewingToolsShownOnce">
    <vt:lpwstr/>
  </property>
</Properties>
</file>